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257E7" w14:textId="6F6AFBFF" w:rsidR="00FA5773" w:rsidRPr="00FA5773" w:rsidRDefault="006E5080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CCT</w:t>
      </w:r>
      <w:r w:rsidR="00CF7DE1">
        <w:rPr>
          <w:rFonts w:asciiTheme="minorHAnsi" w:hAnsiTheme="minorHAnsi"/>
          <w:b/>
          <w:kern w:val="2"/>
          <w:sz w:val="24"/>
        </w:rPr>
        <w:t xml:space="preserve"> 63</w:t>
      </w:r>
      <w:r w:rsidR="00B027F9">
        <w:rPr>
          <w:rFonts w:asciiTheme="minorHAnsi" w:hAnsiTheme="minorHAnsi"/>
          <w:b/>
          <w:kern w:val="2"/>
          <w:sz w:val="24"/>
        </w:rPr>
        <w:t>2</w:t>
      </w:r>
      <w:r w:rsidR="00940226">
        <w:rPr>
          <w:rFonts w:asciiTheme="minorHAnsi" w:hAnsiTheme="minorHAnsi"/>
          <w:b/>
          <w:kern w:val="2"/>
          <w:sz w:val="24"/>
        </w:rPr>
        <w:t>1</w:t>
      </w:r>
      <w:r w:rsidR="00FA5773" w:rsidRPr="00FA5773">
        <w:rPr>
          <w:rFonts w:asciiTheme="minorHAnsi" w:hAnsiTheme="minorHAnsi"/>
          <w:b/>
          <w:kern w:val="2"/>
          <w:sz w:val="24"/>
        </w:rPr>
        <w:t xml:space="preserve"> </w:t>
      </w:r>
      <w:r w:rsidR="00B027F9">
        <w:rPr>
          <w:rFonts w:asciiTheme="minorHAnsi" w:hAnsiTheme="minorHAnsi"/>
          <w:b/>
          <w:kern w:val="2"/>
          <w:sz w:val="24"/>
        </w:rPr>
        <w:t xml:space="preserve">Database </w:t>
      </w:r>
      <w:r w:rsidR="000816E1">
        <w:rPr>
          <w:rFonts w:asciiTheme="minorHAnsi" w:hAnsiTheme="minorHAnsi"/>
          <w:b/>
          <w:kern w:val="2"/>
          <w:sz w:val="24"/>
        </w:rPr>
        <w:t>Applications for Business Analytics in</w:t>
      </w:r>
      <w:r w:rsidR="00B027F9">
        <w:rPr>
          <w:rFonts w:asciiTheme="minorHAnsi" w:hAnsiTheme="minorHAnsi"/>
          <w:b/>
          <w:kern w:val="2"/>
          <w:sz w:val="24"/>
        </w:rPr>
        <w:t xml:space="preserve"> </w:t>
      </w:r>
      <w:r>
        <w:rPr>
          <w:rFonts w:asciiTheme="minorHAnsi" w:hAnsiTheme="minorHAnsi"/>
          <w:b/>
          <w:kern w:val="2"/>
          <w:sz w:val="24"/>
        </w:rPr>
        <w:t>Account</w:t>
      </w:r>
      <w:r w:rsidR="000816E1">
        <w:rPr>
          <w:rFonts w:asciiTheme="minorHAnsi" w:hAnsiTheme="minorHAnsi"/>
          <w:b/>
          <w:kern w:val="2"/>
          <w:sz w:val="24"/>
        </w:rPr>
        <w:t>ing</w:t>
      </w:r>
    </w:p>
    <w:p w14:paraId="22B2EBDF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50F9145" w14:textId="18F08165" w:rsidR="002408EC" w:rsidRDefault="00940226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Fall</w:t>
      </w:r>
      <w:r w:rsidR="00B027F9">
        <w:rPr>
          <w:rFonts w:asciiTheme="minorHAnsi" w:hAnsiTheme="minorHAnsi"/>
          <w:b/>
          <w:kern w:val="2"/>
          <w:sz w:val="24"/>
        </w:rPr>
        <w:t xml:space="preserve"> 20</w:t>
      </w:r>
      <w:r w:rsidR="00EB33BA">
        <w:rPr>
          <w:rFonts w:asciiTheme="minorHAnsi" w:hAnsiTheme="minorHAnsi"/>
          <w:b/>
          <w:kern w:val="2"/>
          <w:sz w:val="24"/>
        </w:rPr>
        <w:t>2</w:t>
      </w:r>
      <w:r w:rsidR="00902280">
        <w:rPr>
          <w:rFonts w:asciiTheme="minorHAnsi" w:hAnsiTheme="minorHAnsi"/>
          <w:b/>
          <w:kern w:val="2"/>
          <w:sz w:val="24"/>
        </w:rPr>
        <w:t>2</w:t>
      </w:r>
    </w:p>
    <w:p w14:paraId="0144D3F2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8839027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 xml:space="preserve">Instructor: </w:t>
      </w:r>
      <w:r w:rsidR="00CF7DE1">
        <w:rPr>
          <w:rFonts w:asciiTheme="minorHAnsi" w:hAnsiTheme="minorHAnsi"/>
          <w:b/>
          <w:kern w:val="2"/>
          <w:sz w:val="24"/>
        </w:rPr>
        <w:t>Dr. James Scott</w:t>
      </w:r>
    </w:p>
    <w:p w14:paraId="7A3E0C92" w14:textId="77777777" w:rsidR="002408EC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397531A1" w14:textId="428C4CEE" w:rsidR="00FA5773" w:rsidRDefault="006832DD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ssignment #2</w:t>
      </w:r>
      <w:r w:rsidR="00EB33BA">
        <w:rPr>
          <w:rFonts w:asciiTheme="minorHAnsi" w:hAnsiTheme="minorHAnsi"/>
          <w:b/>
          <w:kern w:val="2"/>
          <w:sz w:val="24"/>
        </w:rPr>
        <w:t xml:space="preserve"> – </w:t>
      </w:r>
      <w:r w:rsidR="00934CAF">
        <w:rPr>
          <w:rFonts w:asciiTheme="minorHAnsi" w:hAnsiTheme="minorHAnsi"/>
          <w:b/>
          <w:kern w:val="2"/>
          <w:sz w:val="24"/>
        </w:rPr>
        <w:t>100</w:t>
      </w:r>
      <w:r w:rsidR="00EB33BA">
        <w:rPr>
          <w:rFonts w:asciiTheme="minorHAnsi" w:hAnsiTheme="minorHAnsi"/>
          <w:b/>
          <w:kern w:val="2"/>
          <w:sz w:val="24"/>
        </w:rPr>
        <w:t xml:space="preserve"> Points</w:t>
      </w:r>
    </w:p>
    <w:p w14:paraId="5FFDB93D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23B84B81" w14:textId="77777777" w:rsidR="00FA5773" w:rsidRDefault="00FA5773" w:rsidP="009F290C">
      <w:pPr>
        <w:jc w:val="center"/>
        <w:rPr>
          <w:rFonts w:asciiTheme="minorHAnsi" w:hAnsiTheme="minorHAnsi"/>
          <w:b/>
          <w:kern w:val="2"/>
          <w:sz w:val="24"/>
        </w:rPr>
      </w:pPr>
    </w:p>
    <w:p w14:paraId="70354E61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>General Instructions</w:t>
      </w:r>
    </w:p>
    <w:p w14:paraId="480CDA1F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3018ACE8" w14:textId="77777777" w:rsidR="00FA5773" w:rsidRP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S</w:t>
      </w:r>
      <w:r w:rsidRPr="00FA5773">
        <w:rPr>
          <w:rFonts w:asciiTheme="minorHAnsi" w:hAnsiTheme="minorHAnsi"/>
          <w:kern w:val="2"/>
          <w:sz w:val="24"/>
        </w:rPr>
        <w:t>tudents may study together for the assignment and review each other’s completed work</w:t>
      </w:r>
    </w:p>
    <w:p w14:paraId="3DAE0B5C" w14:textId="77777777" w:rsid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Students must each complete the assignment by their own hand</w:t>
      </w:r>
    </w:p>
    <w:p w14:paraId="58F6A269" w14:textId="77777777" w:rsidR="00BD6EE0" w:rsidRPr="00BD6EE0" w:rsidRDefault="00FA5773" w:rsidP="00BD6EE0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Please use the provided word document template</w:t>
      </w:r>
    </w:p>
    <w:p w14:paraId="08C175C2" w14:textId="77777777" w:rsidR="007356C1" w:rsidRP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ave the completed word document into PDF format before uploading</w:t>
      </w:r>
    </w:p>
    <w:p w14:paraId="00CF3E44" w14:textId="77777777" w:rsid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</w:t>
      </w:r>
      <w:r w:rsidR="00FA5773" w:rsidRPr="00FA5773">
        <w:rPr>
          <w:rFonts w:asciiTheme="minorHAnsi" w:hAnsiTheme="minorHAnsi"/>
          <w:kern w:val="2"/>
          <w:sz w:val="24"/>
        </w:rPr>
        <w:t xml:space="preserve">ubmit </w:t>
      </w:r>
      <w:r>
        <w:rPr>
          <w:rFonts w:asciiTheme="minorHAnsi" w:hAnsiTheme="minorHAnsi"/>
          <w:kern w:val="2"/>
          <w:sz w:val="24"/>
        </w:rPr>
        <w:t xml:space="preserve">the PDF file </w:t>
      </w:r>
      <w:r w:rsidR="00FA5773" w:rsidRPr="00FA5773">
        <w:rPr>
          <w:rFonts w:asciiTheme="minorHAnsi" w:hAnsiTheme="minorHAnsi"/>
          <w:kern w:val="2"/>
          <w:sz w:val="24"/>
        </w:rPr>
        <w:t>electronically through eLearning before the due date and time</w:t>
      </w:r>
    </w:p>
    <w:p w14:paraId="29945F51" w14:textId="77777777" w:rsidR="00BD6EE0" w:rsidRDefault="00BD6EE0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not worry about variations among database vendors – you may write SQL to any vendor’s dialect</w:t>
      </w:r>
    </w:p>
    <w:p w14:paraId="3C196B23" w14:textId="77777777" w:rsidR="009F6E27" w:rsidRDefault="009F6E2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Do not include output – only the SQL </w:t>
      </w:r>
    </w:p>
    <w:p w14:paraId="362FF259" w14:textId="77777777" w:rsidR="007E1257" w:rsidRPr="00FB34D3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kern w:val="2"/>
          <w:sz w:val="24"/>
        </w:rPr>
      </w:pPr>
      <w:r w:rsidRPr="00FB34D3">
        <w:rPr>
          <w:rFonts w:asciiTheme="minorHAnsi" w:hAnsiTheme="minorHAnsi"/>
          <w:b/>
          <w:kern w:val="2"/>
          <w:sz w:val="24"/>
        </w:rPr>
        <w:t>Use table aliases for all tables in all queries</w:t>
      </w:r>
      <w:r w:rsidR="00CE098D" w:rsidRPr="00FB34D3">
        <w:rPr>
          <w:rFonts w:asciiTheme="minorHAnsi" w:hAnsiTheme="minorHAnsi"/>
          <w:b/>
          <w:kern w:val="2"/>
          <w:sz w:val="24"/>
        </w:rPr>
        <w:t xml:space="preserve"> (unless otherwise specified)</w:t>
      </w:r>
    </w:p>
    <w:p w14:paraId="68710D35" w14:textId="77777777" w:rsidR="007E1257" w:rsidRDefault="00CE098D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C</w:t>
      </w:r>
      <w:r w:rsidR="007E1257">
        <w:rPr>
          <w:rFonts w:asciiTheme="minorHAnsi" w:hAnsiTheme="minorHAnsi"/>
          <w:kern w:val="2"/>
          <w:sz w:val="24"/>
        </w:rPr>
        <w:t>olumn aliases are required for all derived columns including aggregate columns</w:t>
      </w:r>
      <w:r>
        <w:rPr>
          <w:rFonts w:asciiTheme="minorHAnsi" w:hAnsiTheme="minorHAnsi"/>
          <w:kern w:val="2"/>
          <w:sz w:val="24"/>
        </w:rPr>
        <w:t xml:space="preserve"> (unless otherwise specified)</w:t>
      </w:r>
    </w:p>
    <w:p w14:paraId="54149207" w14:textId="77777777" w:rsidR="007E1257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no</w:t>
      </w:r>
      <w:r w:rsidR="00614BAE">
        <w:rPr>
          <w:rFonts w:asciiTheme="minorHAnsi" w:hAnsiTheme="minorHAnsi"/>
          <w:kern w:val="2"/>
          <w:sz w:val="24"/>
        </w:rPr>
        <w:t>t</w:t>
      </w:r>
      <w:r>
        <w:rPr>
          <w:rFonts w:asciiTheme="minorHAnsi" w:hAnsiTheme="minorHAnsi"/>
          <w:kern w:val="2"/>
          <w:sz w:val="24"/>
        </w:rPr>
        <w:t xml:space="preserve"> use column aliases unless required as stated previously</w:t>
      </w:r>
    </w:p>
    <w:p w14:paraId="34330656" w14:textId="77777777" w:rsidR="00FA5773" w:rsidRPr="000521F5" w:rsidRDefault="00315786" w:rsidP="004F56C5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I</w:t>
      </w:r>
      <w:r w:rsidR="00E82ED9" w:rsidRPr="000521F5">
        <w:rPr>
          <w:rFonts w:asciiTheme="minorHAnsi" w:hAnsiTheme="minorHAnsi"/>
          <w:kern w:val="2"/>
          <w:sz w:val="24"/>
        </w:rPr>
        <w:t>f a problem does not ask for a specific sort order, use your best judgement to add a sort order</w:t>
      </w:r>
    </w:p>
    <w:p w14:paraId="2486EB62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6700D5C8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261648ED" w14:textId="77777777" w:rsidR="006832DD" w:rsidRDefault="006832DD" w:rsidP="006832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3 Problems – The Relational Database Model</w:t>
      </w:r>
    </w:p>
    <w:p w14:paraId="3FF87BD2" w14:textId="77777777" w:rsidR="006832DD" w:rsidRDefault="006832DD" w:rsidP="006832DD">
      <w:pPr>
        <w:rPr>
          <w:rFonts w:asciiTheme="minorHAnsi" w:hAnsiTheme="minorHAnsi"/>
          <w:b/>
          <w:kern w:val="2"/>
          <w:sz w:val="24"/>
        </w:rPr>
      </w:pPr>
    </w:p>
    <w:p w14:paraId="3AB30B52" w14:textId="291BB9D6" w:rsidR="006832DD" w:rsidRDefault="006832DD" w:rsidP="006832DD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Problems 1-</w:t>
      </w:r>
      <w:r w:rsidR="00F40C94">
        <w:rPr>
          <w:rFonts w:asciiTheme="minorHAnsi" w:hAnsiTheme="minorHAnsi"/>
          <w:kern w:val="2"/>
          <w:sz w:val="24"/>
        </w:rPr>
        <w:t>9</w:t>
      </w:r>
      <w:r>
        <w:rPr>
          <w:rFonts w:asciiTheme="minorHAnsi" w:hAnsiTheme="minorHAnsi"/>
          <w:kern w:val="2"/>
          <w:sz w:val="24"/>
        </w:rPr>
        <w:t xml:space="preserve"> on page 10</w:t>
      </w:r>
      <w:r w:rsidR="00F40C94">
        <w:rPr>
          <w:rFonts w:asciiTheme="minorHAnsi" w:hAnsiTheme="minorHAnsi"/>
          <w:kern w:val="2"/>
          <w:sz w:val="24"/>
        </w:rPr>
        <w:t>6</w:t>
      </w:r>
      <w:r>
        <w:rPr>
          <w:rFonts w:asciiTheme="minorHAnsi" w:hAnsiTheme="minorHAnsi"/>
          <w:kern w:val="2"/>
          <w:sz w:val="24"/>
        </w:rPr>
        <w:t xml:space="preserve"> of our textbook.</w:t>
      </w:r>
    </w:p>
    <w:p w14:paraId="01C60F13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263D0DEB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0F4BA4D4" w14:textId="77777777" w:rsidR="006832DD" w:rsidRDefault="006832DD" w:rsidP="006832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4 Problems – Entity Relationship (ER) Modeling</w:t>
      </w:r>
    </w:p>
    <w:p w14:paraId="63FF02D3" w14:textId="77777777" w:rsidR="006832DD" w:rsidRDefault="006832DD" w:rsidP="006832DD">
      <w:pPr>
        <w:rPr>
          <w:rFonts w:asciiTheme="minorHAnsi" w:hAnsiTheme="minorHAnsi"/>
          <w:b/>
          <w:kern w:val="2"/>
          <w:sz w:val="24"/>
        </w:rPr>
      </w:pPr>
    </w:p>
    <w:p w14:paraId="491C4021" w14:textId="1EB2AB36" w:rsidR="006832DD" w:rsidRDefault="006832DD" w:rsidP="006832DD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Problems 1-</w:t>
      </w:r>
      <w:r w:rsidR="00DB27D1">
        <w:rPr>
          <w:rFonts w:asciiTheme="minorHAnsi" w:hAnsiTheme="minorHAnsi"/>
          <w:kern w:val="2"/>
          <w:sz w:val="24"/>
        </w:rPr>
        <w:t>3</w:t>
      </w:r>
      <w:r>
        <w:rPr>
          <w:rFonts w:asciiTheme="minorHAnsi" w:hAnsiTheme="minorHAnsi"/>
          <w:kern w:val="2"/>
          <w:sz w:val="24"/>
        </w:rPr>
        <w:t xml:space="preserve"> on pages </w:t>
      </w:r>
      <w:r w:rsidR="00DB27D1">
        <w:rPr>
          <w:rFonts w:asciiTheme="minorHAnsi" w:hAnsiTheme="minorHAnsi"/>
          <w:kern w:val="2"/>
          <w:sz w:val="24"/>
        </w:rPr>
        <w:t>15</w:t>
      </w:r>
      <w:r w:rsidR="00082E76">
        <w:rPr>
          <w:rFonts w:asciiTheme="minorHAnsi" w:hAnsiTheme="minorHAnsi"/>
          <w:kern w:val="2"/>
          <w:sz w:val="24"/>
        </w:rPr>
        <w:t>4</w:t>
      </w:r>
      <w:r>
        <w:rPr>
          <w:rFonts w:asciiTheme="minorHAnsi" w:hAnsiTheme="minorHAnsi"/>
          <w:kern w:val="2"/>
          <w:sz w:val="24"/>
        </w:rPr>
        <w:t xml:space="preserve"> of our textbook.</w:t>
      </w:r>
    </w:p>
    <w:p w14:paraId="16507FE8" w14:textId="7C92A16C" w:rsidR="00B027F9" w:rsidRDefault="00B027F9" w:rsidP="006832DD">
      <w:pPr>
        <w:rPr>
          <w:rFonts w:asciiTheme="minorHAnsi" w:hAnsiTheme="minorHAnsi"/>
          <w:kern w:val="2"/>
          <w:sz w:val="24"/>
        </w:rPr>
      </w:pPr>
    </w:p>
    <w:p w14:paraId="2047AE16" w14:textId="77777777" w:rsidR="00902280" w:rsidRDefault="00902280" w:rsidP="006832DD">
      <w:pPr>
        <w:rPr>
          <w:rFonts w:asciiTheme="minorHAnsi" w:hAnsiTheme="minorHAnsi"/>
          <w:kern w:val="2"/>
          <w:sz w:val="24"/>
        </w:rPr>
      </w:pPr>
    </w:p>
    <w:p w14:paraId="6035E8B9" w14:textId="6B6CF104" w:rsidR="00EB33BA" w:rsidRDefault="00EB33BA" w:rsidP="006832DD">
      <w:pPr>
        <w:rPr>
          <w:rFonts w:asciiTheme="minorHAnsi" w:hAnsiTheme="minorHAnsi"/>
          <w:b/>
          <w:kern w:val="2"/>
          <w:sz w:val="24"/>
        </w:rPr>
      </w:pPr>
      <w:r w:rsidRPr="00B027F9">
        <w:rPr>
          <w:rFonts w:asciiTheme="minorHAnsi" w:hAnsiTheme="minorHAnsi"/>
          <w:b/>
          <w:kern w:val="2"/>
          <w:sz w:val="24"/>
        </w:rPr>
        <w:t xml:space="preserve">Using the following </w:t>
      </w:r>
      <w:r w:rsidR="00723B6D">
        <w:rPr>
          <w:rFonts w:asciiTheme="minorHAnsi" w:hAnsiTheme="minorHAnsi"/>
          <w:b/>
          <w:kern w:val="2"/>
          <w:sz w:val="24"/>
        </w:rPr>
        <w:t xml:space="preserve">University </w:t>
      </w:r>
      <w:r>
        <w:rPr>
          <w:rFonts w:asciiTheme="minorHAnsi" w:hAnsiTheme="minorHAnsi"/>
          <w:b/>
          <w:kern w:val="2"/>
          <w:sz w:val="24"/>
        </w:rPr>
        <w:t xml:space="preserve">DDL code </w:t>
      </w:r>
      <w:r w:rsidR="00723B6D">
        <w:rPr>
          <w:rFonts w:asciiTheme="minorHAnsi" w:hAnsiTheme="minorHAnsi"/>
          <w:b/>
          <w:kern w:val="2"/>
          <w:sz w:val="24"/>
        </w:rPr>
        <w:t xml:space="preserve">for MySQL </w:t>
      </w:r>
      <w:r>
        <w:rPr>
          <w:rFonts w:asciiTheme="minorHAnsi" w:hAnsiTheme="minorHAnsi"/>
          <w:b/>
          <w:kern w:val="2"/>
          <w:sz w:val="24"/>
        </w:rPr>
        <w:t xml:space="preserve">and using MySQL with DBeaver, please create the database, tables, and insert the accompanying data to </w:t>
      </w:r>
      <w:r w:rsidRPr="00B027F9">
        <w:rPr>
          <w:rFonts w:asciiTheme="minorHAnsi" w:hAnsiTheme="minorHAnsi"/>
          <w:b/>
          <w:kern w:val="2"/>
          <w:sz w:val="24"/>
        </w:rPr>
        <w:t>answer the following eight (</w:t>
      </w:r>
      <w:r w:rsidR="00664362">
        <w:rPr>
          <w:rFonts w:asciiTheme="minorHAnsi" w:hAnsiTheme="minorHAnsi"/>
          <w:b/>
          <w:kern w:val="2"/>
          <w:sz w:val="24"/>
        </w:rPr>
        <w:t>8</w:t>
      </w:r>
      <w:r w:rsidRPr="00B027F9">
        <w:rPr>
          <w:rFonts w:asciiTheme="minorHAnsi" w:hAnsiTheme="minorHAnsi"/>
          <w:b/>
          <w:kern w:val="2"/>
          <w:sz w:val="24"/>
        </w:rPr>
        <w:t>-1</w:t>
      </w:r>
      <w:r w:rsidR="00664362">
        <w:rPr>
          <w:rFonts w:asciiTheme="minorHAnsi" w:hAnsiTheme="minorHAnsi"/>
          <w:b/>
          <w:kern w:val="2"/>
          <w:sz w:val="24"/>
        </w:rPr>
        <w:t>5</w:t>
      </w:r>
      <w:r w:rsidRPr="00B027F9">
        <w:rPr>
          <w:rFonts w:asciiTheme="minorHAnsi" w:hAnsiTheme="minorHAnsi"/>
          <w:b/>
          <w:kern w:val="2"/>
          <w:sz w:val="24"/>
        </w:rPr>
        <w:t>) practical SQL questions that follo</w:t>
      </w:r>
      <w:r w:rsidRPr="00EB33BA">
        <w:rPr>
          <w:rFonts w:asciiTheme="minorHAnsi" w:hAnsiTheme="minorHAnsi"/>
          <w:bCs/>
          <w:kern w:val="2"/>
          <w:sz w:val="24"/>
        </w:rPr>
        <w:t>w</w:t>
      </w:r>
      <w:r w:rsidRPr="00EB33BA">
        <w:rPr>
          <w:rFonts w:asciiTheme="minorHAnsi" w:hAnsiTheme="minorHAnsi"/>
          <w:b/>
          <w:kern w:val="2"/>
          <w:sz w:val="24"/>
        </w:rPr>
        <w:t>.  You may create the database using the SQL code or using DBeaver.</w:t>
      </w:r>
    </w:p>
    <w:p w14:paraId="55BA21B2" w14:textId="78EE5396" w:rsidR="0051420E" w:rsidRDefault="0051420E" w:rsidP="00F24485">
      <w:pPr>
        <w:autoSpaceDE w:val="0"/>
        <w:autoSpaceDN w:val="0"/>
        <w:adjustRightInd w:val="0"/>
        <w:rPr>
          <w:rFonts w:ascii="Consolas" w:hAnsi="Consolas" w:cs="Consolas"/>
          <w:color w:val="808080"/>
          <w:sz w:val="20"/>
          <w:szCs w:val="20"/>
          <w:lang w:eastAsia="en-US"/>
        </w:rPr>
      </w:pPr>
    </w:p>
    <w:p w14:paraId="089C1448" w14:textId="77777777" w:rsidR="00723B6D" w:rsidRDefault="00723B6D" w:rsidP="00F24485">
      <w:pPr>
        <w:autoSpaceDE w:val="0"/>
        <w:autoSpaceDN w:val="0"/>
        <w:adjustRightInd w:val="0"/>
        <w:rPr>
          <w:rFonts w:ascii="Consolas" w:hAnsi="Consolas" w:cs="Consolas"/>
          <w:color w:val="808080"/>
          <w:sz w:val="20"/>
          <w:szCs w:val="20"/>
          <w:lang w:eastAsia="en-US"/>
        </w:rPr>
      </w:pPr>
    </w:p>
    <w:p w14:paraId="5010EEFF" w14:textId="4D67224F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bookmarkStart w:id="0" w:name="_GoBack"/>
      <w:bookmarkEnd w:id="0"/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lastRenderedPageBreak/>
        <w:t xml:space="preserve">--   Script: </w:t>
      </w:r>
      <w:proofErr w:type="spellStart"/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University_MySQL</w:t>
      </w:r>
      <w:proofErr w:type="spellEnd"/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 xml:space="preserve"> DDL</w:t>
      </w:r>
    </w:p>
    <w:p w14:paraId="34AD939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  MySQL/Maria Good</w:t>
      </w:r>
    </w:p>
    <w:p w14:paraId="0203D15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6783978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Faculty</w:t>
      </w:r>
    </w:p>
    <w:p w14:paraId="3E58FF7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(</w:t>
      </w:r>
    </w:p>
    <w:p w14:paraId="774D7EE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730940D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Fir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50AA1A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La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3E73F4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City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197383E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tat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7F98DB9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Dept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62DD89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Ran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7DA3E4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alary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ecima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1A939FC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uperviso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C647BE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HireDat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atetim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5F2A0D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ZipCod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8103F7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5260051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upervisor_idx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uperviso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48AFE7B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F58752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1F940D3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Course;</w:t>
      </w:r>
    </w:p>
    <w:p w14:paraId="0DCB2CC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(  </w:t>
      </w:r>
    </w:p>
    <w:p w14:paraId="4682950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1A9D191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rsDesc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17D893D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rsUnits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INTEGE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6AACB56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</w:p>
    <w:p w14:paraId="7EB8653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30FFAA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170F7BF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Offering;</w:t>
      </w:r>
    </w:p>
    <w:p w14:paraId="4813550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(  </w:t>
      </w:r>
    </w:p>
    <w:p w14:paraId="28B2A58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885ACD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B43E0A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Term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60D99B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Yea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ab/>
        <w:t xml:space="preserve"> 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72CEECD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Location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07614C3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Ti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3AB514A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FE6E3A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Days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7B836F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ing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2122600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(</w:t>
      </w:r>
      <w:proofErr w:type="spellStart"/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3ECAB76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ulty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ulty(</w:t>
      </w:r>
      <w:proofErr w:type="spellStart"/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01EA892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D9BEFB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024702F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Student;</w:t>
      </w:r>
    </w:p>
    <w:p w14:paraId="794987E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(  </w:t>
      </w:r>
    </w:p>
    <w:p w14:paraId="14EFC8B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4DF4FC5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proofErr w:type="gram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Fir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4A823F5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La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01C5F33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City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22100DF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Stat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5CF4DB8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Zip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3895D0B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Majo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6675933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Class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479D736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GPA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ECIMA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7E62239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udent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15FD4A6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lastRenderedPageBreak/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11B26F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79B255E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Enrollment;</w:t>
      </w:r>
    </w:p>
    <w:p w14:paraId="4997458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Enrollment(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4B53438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54536D8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1F9EF20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EnrGrad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proofErr w:type="gramStart"/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ECIMA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proofErr w:type="gramEnd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2FB7995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Enrollment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,  </w:t>
      </w:r>
    </w:p>
    <w:p w14:paraId="3181505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ing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ing(</w:t>
      </w:r>
      <w:proofErr w:type="spellStart"/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48F37E2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udent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udent(</w:t>
      </w:r>
      <w:proofErr w:type="spellStart"/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403C987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FB2847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2E91BF8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286C505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4321098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VICTORI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EMMANUE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THE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ROF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0000.</w:t>
      </w:r>
      <w:proofErr w:type="gramStart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/15/19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011-224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E53E8D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5418268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LEONARD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BO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C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0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43210987</w:t>
      </w:r>
      <w:proofErr w:type="gramStart"/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/1/199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009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D8B834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2C3914E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LEONARD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VINC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5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</w:t>
      </w:r>
      <w:proofErr w:type="gramStart"/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/10/199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1-99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4E3223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38A4FC2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NICKI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ACO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ELLEVU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ROF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5000.</w:t>
      </w:r>
      <w:proofErr w:type="gramStart"/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/11/199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015-99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C69A83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6C6786E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RISTOPH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OLA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0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</w:t>
      </w:r>
      <w:proofErr w:type="gramStart"/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/1/20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13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AAFDB0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7654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ULI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ILL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C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5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</w:t>
      </w:r>
      <w:proofErr w:type="gramStart"/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/15/20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995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771BC7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3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UNDAMENTALS OF FINANC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157C17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5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RINCIPLES OF INVESTMENT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EA536A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ORPORATE FINANC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32EE21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UNDAMENTALS OF BUSINESS PROGRAMM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8A4470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6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YSTEMS ANALYS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14593A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7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USINESS DATA COMMUNICATION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3DA19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UNDAMENTALS OF DATABASE MANAGEMEN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86DF63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UM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</w:t>
      </w:r>
      <w:proofErr w:type="gramStart"/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D8BE20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0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A6A903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22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6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UM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0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4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</w:t>
      </w:r>
      <w:proofErr w:type="gramStart"/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proofErr w:type="gram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2B62E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333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1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C7CFD7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0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1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5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215CDF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44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5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4321098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98BA56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555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3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0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D54E8A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7654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D6E747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4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5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17791C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lastRenderedPageBreak/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66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5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7654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31FC21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46543B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888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UM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40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BE4CA7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6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337BCB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HO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ELL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111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C4F02D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B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NORBER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THE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011-21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E2C7D1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AND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KEND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ACOM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9042-3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CC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BC8DCA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LL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KEND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3-114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3C5330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O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ESTRAD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233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4471C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ARIA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DODG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00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CCF8D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ES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DODG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REDMOND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6-234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CC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O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5742AD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890123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ROBERTO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ORALE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22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49D9F2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RISTOPH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OLA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13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DEE80F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LUK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RAZZI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6-00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1D6649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LLIAM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ILGRIM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THE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3-188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O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8DEAF8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201B03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5D2928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A4B859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E505E6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C415A0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227672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CAD2E3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AD3C9A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890123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9EBF04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B6E6B4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6164A5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02F242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555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B8AD49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555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80B932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1A271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95BC12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00ED14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37FB39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1A5C9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5DC19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AD8064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C74F45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890123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DCF33D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9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105288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DEFD5D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lastRenderedPageBreak/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66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4ECB34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66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7A5F6D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4FC814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5F890C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BD80D2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A7E1EC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36EE74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0AC1AE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5904CD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BE157F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EF8292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5F065B" w14:textId="29838BCE" w:rsidR="00F24485" w:rsidRPr="00F24485" w:rsidRDefault="00F24485" w:rsidP="006832DD">
      <w:pPr>
        <w:rPr>
          <w:rFonts w:asciiTheme="minorHAnsi" w:hAnsiTheme="minorHAnsi"/>
          <w:b/>
          <w:kern w:val="2"/>
          <w:sz w:val="20"/>
          <w:szCs w:val="20"/>
        </w:rPr>
      </w:pPr>
    </w:p>
    <w:p w14:paraId="369720E6" w14:textId="5ED5E0D5" w:rsidR="00F24485" w:rsidRDefault="00F24485" w:rsidP="006832DD">
      <w:pPr>
        <w:rPr>
          <w:rFonts w:asciiTheme="minorHAnsi" w:hAnsiTheme="minorHAnsi"/>
          <w:b/>
          <w:kern w:val="2"/>
          <w:sz w:val="24"/>
        </w:rPr>
      </w:pPr>
    </w:p>
    <w:p w14:paraId="6015DE2D" w14:textId="41F9502B" w:rsidR="00EB33BA" w:rsidRDefault="00EB33BA" w:rsidP="006832DD">
      <w:pPr>
        <w:rPr>
          <w:rFonts w:asciiTheme="minorHAnsi" w:hAnsiTheme="minorHAnsi"/>
          <w:kern w:val="2"/>
          <w:sz w:val="24"/>
        </w:rPr>
      </w:pPr>
    </w:p>
    <w:p w14:paraId="09E2CCA1" w14:textId="2661627D" w:rsidR="0037584B" w:rsidRDefault="0037584B" w:rsidP="003C20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</w:t>
      </w:r>
      <w:r w:rsidR="00664362">
        <w:rPr>
          <w:rFonts w:ascii="Calibri" w:eastAsia="Calibri" w:hAnsi="Calibri" w:cs="Calibri"/>
          <w:b/>
        </w:rPr>
        <w:t>8</w:t>
      </w:r>
      <w:r>
        <w:rPr>
          <w:rFonts w:ascii="Calibri" w:eastAsia="Calibri" w:hAnsi="Calibri" w:cs="Calibri"/>
          <w:b/>
        </w:rPr>
        <w:t xml:space="preserve"> – Retrieving a subset of rows with testing for an exact string and inexact string</w:t>
      </w:r>
    </w:p>
    <w:p w14:paraId="5CD0F2A9" w14:textId="77777777" w:rsidR="0037584B" w:rsidRDefault="0037584B" w:rsidP="0037584B">
      <w:pPr>
        <w:spacing w:line="259" w:lineRule="auto"/>
      </w:pPr>
      <w:r>
        <w:rPr>
          <w:rFonts w:ascii="Calibri" w:eastAsia="Calibri" w:hAnsi="Calibri" w:cs="Calibri"/>
          <w:b/>
        </w:rPr>
        <w:t xml:space="preserve"> </w:t>
      </w:r>
    </w:p>
    <w:p w14:paraId="56FA23BF" w14:textId="77777777" w:rsidR="0037584B" w:rsidRDefault="0037584B" w:rsidP="0037584B">
      <w:pPr>
        <w:ind w:left="-5"/>
      </w:pPr>
      <w:r>
        <w:t xml:space="preserve">Retrieve the offer number, course number, location, year, and faculty number from all course offerings in location BLM302 </w:t>
      </w:r>
    </w:p>
    <w:p w14:paraId="553A34DF" w14:textId="77777777" w:rsidR="0037584B" w:rsidRDefault="0037584B" w:rsidP="0037584B">
      <w:pPr>
        <w:spacing w:line="259" w:lineRule="auto"/>
      </w:pPr>
      <w:r>
        <w:t xml:space="preserve"> </w:t>
      </w:r>
    </w:p>
    <w:p w14:paraId="350B2ABA" w14:textId="77777777" w:rsidR="0037584B" w:rsidRDefault="0037584B" w:rsidP="0037584B">
      <w:pPr>
        <w:ind w:left="-5"/>
      </w:pPr>
      <w:r>
        <w:t xml:space="preserve">Retrieve the offer number, course number, location, year, and faculty number from all course offerings in location BLM 3rd floor </w:t>
      </w:r>
    </w:p>
    <w:p w14:paraId="0872E1A3" w14:textId="77777777" w:rsidR="00494246" w:rsidRDefault="00494246" w:rsidP="0037584B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7EAE2140" w14:textId="77777777" w:rsidTr="00215AB9">
        <w:trPr>
          <w:trHeight w:val="1412"/>
        </w:trPr>
        <w:tc>
          <w:tcPr>
            <w:tcW w:w="9350" w:type="dxa"/>
          </w:tcPr>
          <w:p w14:paraId="3D4E44B1" w14:textId="77777777" w:rsidR="00215AB9" w:rsidRDefault="00215AB9" w:rsidP="0037584B">
            <w:pPr>
              <w:spacing w:line="259" w:lineRule="auto"/>
            </w:pPr>
            <w:bookmarkStart w:id="1" w:name="_Hlk51158375"/>
          </w:p>
        </w:tc>
      </w:tr>
      <w:bookmarkEnd w:id="1"/>
    </w:tbl>
    <w:p w14:paraId="3A46E94E" w14:textId="77777777" w:rsidR="00494246" w:rsidRDefault="00494246" w:rsidP="0037584B">
      <w:pPr>
        <w:spacing w:line="259" w:lineRule="auto"/>
      </w:pPr>
    </w:p>
    <w:p w14:paraId="4D712CED" w14:textId="77777777" w:rsidR="0037584B" w:rsidRDefault="0037584B" w:rsidP="0037584B">
      <w:pPr>
        <w:spacing w:line="259" w:lineRule="auto"/>
      </w:pPr>
      <w:r>
        <w:t xml:space="preserve"> </w:t>
      </w:r>
    </w:p>
    <w:p w14:paraId="09D566E7" w14:textId="70F43FBB" w:rsidR="003C209D" w:rsidRDefault="003C209D" w:rsidP="003C20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</w:t>
      </w:r>
      <w:r w:rsidR="00664362">
        <w:rPr>
          <w:rFonts w:ascii="Calibri" w:eastAsia="Calibri" w:hAnsi="Calibri" w:cs="Calibri"/>
          <w:b/>
        </w:rPr>
        <w:t>9</w:t>
      </w:r>
      <w:r w:rsidRPr="003C209D">
        <w:rPr>
          <w:rFonts w:ascii="Calibri" w:eastAsia="Calibri" w:hAnsi="Calibri" w:cs="Calibri"/>
          <w:b/>
        </w:rPr>
        <w:t xml:space="preserve"> – </w:t>
      </w:r>
      <w:r w:rsidRPr="003C209D">
        <w:rPr>
          <w:b/>
        </w:rPr>
        <w:t>Using a derived column in both the column list and the WHERE clause</w:t>
      </w:r>
    </w:p>
    <w:p w14:paraId="5AD9677C" w14:textId="77777777" w:rsidR="003C209D" w:rsidRDefault="003C209D" w:rsidP="003C209D">
      <w:pPr>
        <w:spacing w:line="259" w:lineRule="auto"/>
      </w:pPr>
    </w:p>
    <w:p w14:paraId="6163E965" w14:textId="77777777" w:rsidR="003C209D" w:rsidRDefault="003C209D" w:rsidP="003C209D">
      <w:pPr>
        <w:ind w:left="-5"/>
      </w:pPr>
      <w:r>
        <w:t xml:space="preserve">Retrieve the student last name, student first name, and GPA plus 10% for all students with GPA plus 10% greater than 3 </w:t>
      </w:r>
    </w:p>
    <w:p w14:paraId="50FDB05E" w14:textId="77777777" w:rsidR="00494246" w:rsidRDefault="00494246" w:rsidP="003C209D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4BA9D4C3" w14:textId="77777777" w:rsidTr="0017428B">
        <w:trPr>
          <w:trHeight w:val="1412"/>
        </w:trPr>
        <w:tc>
          <w:tcPr>
            <w:tcW w:w="9350" w:type="dxa"/>
          </w:tcPr>
          <w:p w14:paraId="6B418575" w14:textId="77777777" w:rsidR="00215AB9" w:rsidRDefault="00215AB9" w:rsidP="0017428B">
            <w:pPr>
              <w:spacing w:line="259" w:lineRule="auto"/>
            </w:pPr>
          </w:p>
        </w:tc>
      </w:tr>
    </w:tbl>
    <w:p w14:paraId="2F63D679" w14:textId="77777777" w:rsidR="00494246" w:rsidRDefault="00494246" w:rsidP="003C209D">
      <w:pPr>
        <w:spacing w:line="259" w:lineRule="auto"/>
      </w:pPr>
    </w:p>
    <w:p w14:paraId="2427AF02" w14:textId="77777777" w:rsidR="003C209D" w:rsidRDefault="003C209D" w:rsidP="003C209D">
      <w:pPr>
        <w:spacing w:line="259" w:lineRule="auto"/>
      </w:pPr>
      <w:r>
        <w:t xml:space="preserve"> </w:t>
      </w:r>
    </w:p>
    <w:p w14:paraId="2171AB68" w14:textId="1145AAFD" w:rsidR="003C209D" w:rsidRDefault="003C209D" w:rsidP="003C20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0</w:t>
      </w:r>
      <w:r w:rsidRPr="003C209D">
        <w:rPr>
          <w:rFonts w:ascii="Calibri" w:eastAsia="Calibri" w:hAnsi="Calibri" w:cs="Calibri"/>
          <w:b/>
        </w:rPr>
        <w:t xml:space="preserve"> – </w:t>
      </w:r>
      <w:r>
        <w:rPr>
          <w:rFonts w:ascii="Calibri" w:eastAsia="Calibri" w:hAnsi="Calibri" w:cs="Calibri"/>
          <w:b/>
        </w:rPr>
        <w:t>Retrieving the number of rows from all of our tables</w:t>
      </w:r>
    </w:p>
    <w:p w14:paraId="20C979CB" w14:textId="77777777" w:rsidR="003C209D" w:rsidRDefault="003C209D" w:rsidP="003C209D">
      <w:pPr>
        <w:spacing w:line="259" w:lineRule="auto"/>
      </w:pPr>
    </w:p>
    <w:p w14:paraId="6C521F62" w14:textId="77777777" w:rsidR="003C209D" w:rsidRDefault="003C209D" w:rsidP="003C209D">
      <w:pPr>
        <w:ind w:left="-5"/>
      </w:pPr>
      <w:r>
        <w:t xml:space="preserve">For each of our tables, retrieve the number of rows </w:t>
      </w:r>
    </w:p>
    <w:p w14:paraId="258AED1C" w14:textId="77777777" w:rsidR="003C209D" w:rsidRDefault="003C209D" w:rsidP="003C209D">
      <w:pPr>
        <w:ind w:left="-5"/>
      </w:pPr>
      <w:r>
        <w:t xml:space="preserve">Tables are Student, Faculty, Offering, Course, and Enrollment </w:t>
      </w:r>
    </w:p>
    <w:p w14:paraId="5DB72469" w14:textId="77777777" w:rsidR="003C209D" w:rsidRDefault="003C209D" w:rsidP="003C209D">
      <w:pPr>
        <w:ind w:left="-5"/>
      </w:pPr>
      <w:r>
        <w:t xml:space="preserve">(omit sorting, table aliases, and column aliases) </w:t>
      </w:r>
    </w:p>
    <w:p w14:paraId="55FCB6CC" w14:textId="77777777" w:rsidR="00494246" w:rsidRDefault="00494246" w:rsidP="003C209D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138BA852" w14:textId="77777777" w:rsidTr="0017428B">
        <w:trPr>
          <w:trHeight w:val="1412"/>
        </w:trPr>
        <w:tc>
          <w:tcPr>
            <w:tcW w:w="9350" w:type="dxa"/>
          </w:tcPr>
          <w:p w14:paraId="035CA0A6" w14:textId="77777777" w:rsidR="00215AB9" w:rsidRDefault="00215AB9" w:rsidP="0017428B">
            <w:pPr>
              <w:spacing w:line="259" w:lineRule="auto"/>
            </w:pPr>
          </w:p>
        </w:tc>
      </w:tr>
    </w:tbl>
    <w:p w14:paraId="4AC1CB09" w14:textId="122B520C" w:rsidR="003C209D" w:rsidRDefault="003C209D" w:rsidP="003C209D">
      <w:pPr>
        <w:spacing w:line="259" w:lineRule="auto"/>
      </w:pPr>
    </w:p>
    <w:p w14:paraId="07970033" w14:textId="5396CF6C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1</w:t>
      </w:r>
      <w:r w:rsidRPr="003C209D">
        <w:rPr>
          <w:rFonts w:ascii="Calibri" w:eastAsia="Calibri" w:hAnsi="Calibri" w:cs="Calibri"/>
          <w:b/>
        </w:rPr>
        <w:t xml:space="preserve"> – </w:t>
      </w:r>
      <w:r w:rsidR="00FA27E8">
        <w:rPr>
          <w:rFonts w:ascii="Calibri" w:eastAsia="Calibri" w:hAnsi="Calibri" w:cs="Calibri"/>
          <w:b/>
        </w:rPr>
        <w:t>Examining the effect of NULL values on aggregate functions</w:t>
      </w:r>
    </w:p>
    <w:p w14:paraId="46EF5588" w14:textId="77777777" w:rsidR="00C730B4" w:rsidRDefault="00C730B4" w:rsidP="00C730B4">
      <w:pPr>
        <w:spacing w:line="259" w:lineRule="auto"/>
      </w:pPr>
    </w:p>
    <w:p w14:paraId="66B1144D" w14:textId="77777777" w:rsidR="00FA27E8" w:rsidRDefault="00FA27E8" w:rsidP="00FA27E8">
      <w:pPr>
        <w:ind w:left="-5"/>
      </w:pPr>
      <w:r>
        <w:t xml:space="preserve">Retrieve the number of rows in the Faculty table using </w:t>
      </w:r>
    </w:p>
    <w:p w14:paraId="3264BC45" w14:textId="77777777" w:rsidR="00FA27E8" w:rsidRDefault="00FA27E8" w:rsidP="00FA27E8">
      <w:pPr>
        <w:ind w:left="-5"/>
      </w:pPr>
      <w:proofErr w:type="gramStart"/>
      <w:r>
        <w:t>COUNT(</w:t>
      </w:r>
      <w:proofErr w:type="gramEnd"/>
      <w:r>
        <w:t xml:space="preserve">*) </w:t>
      </w:r>
    </w:p>
    <w:p w14:paraId="5D9764ED" w14:textId="77777777" w:rsidR="00FA27E8" w:rsidRDefault="00FA27E8" w:rsidP="00FA27E8">
      <w:pPr>
        <w:ind w:left="-5"/>
      </w:pPr>
      <w:r>
        <w:t>COUNT(</w:t>
      </w:r>
      <w:proofErr w:type="spellStart"/>
      <w:proofErr w:type="gramStart"/>
      <w:r>
        <w:t>f.FacSupervisor</w:t>
      </w:r>
      <w:proofErr w:type="spellEnd"/>
      <w:proofErr w:type="gramEnd"/>
      <w:r>
        <w:t xml:space="preserve">) </w:t>
      </w:r>
    </w:p>
    <w:p w14:paraId="1407CB57" w14:textId="77777777" w:rsidR="00FA27E8" w:rsidRDefault="00FA27E8" w:rsidP="00FA27E8">
      <w:pPr>
        <w:spacing w:line="259" w:lineRule="auto"/>
      </w:pPr>
      <w:r>
        <w:t xml:space="preserve"> </w:t>
      </w:r>
    </w:p>
    <w:p w14:paraId="0A108A06" w14:textId="77777777" w:rsidR="00FA27E8" w:rsidRDefault="00FA27E8" w:rsidP="00FA27E8">
      <w:pPr>
        <w:ind w:left="-5"/>
      </w:pPr>
      <w:r>
        <w:t xml:space="preserve">How many rows does each one return?  Why? </w:t>
      </w:r>
    </w:p>
    <w:p w14:paraId="378BAB3F" w14:textId="6FC5051D" w:rsidR="00494246" w:rsidRDefault="00494246" w:rsidP="00FA27E8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7196D598" w14:textId="77777777" w:rsidTr="0017428B">
        <w:trPr>
          <w:trHeight w:val="1412"/>
        </w:trPr>
        <w:tc>
          <w:tcPr>
            <w:tcW w:w="9350" w:type="dxa"/>
          </w:tcPr>
          <w:p w14:paraId="71980F7B" w14:textId="77777777" w:rsidR="00215AB9" w:rsidRDefault="00215AB9" w:rsidP="0017428B">
            <w:pPr>
              <w:spacing w:line="259" w:lineRule="auto"/>
            </w:pPr>
          </w:p>
        </w:tc>
      </w:tr>
    </w:tbl>
    <w:p w14:paraId="746213A1" w14:textId="77777777" w:rsidR="00215AB9" w:rsidRDefault="00215AB9" w:rsidP="00FA27E8">
      <w:pPr>
        <w:spacing w:line="259" w:lineRule="auto"/>
      </w:pPr>
    </w:p>
    <w:p w14:paraId="103155BA" w14:textId="77777777" w:rsidR="00FA27E8" w:rsidRDefault="00FA27E8" w:rsidP="00FA27E8">
      <w:pPr>
        <w:spacing w:line="259" w:lineRule="auto"/>
      </w:pPr>
      <w:r>
        <w:t xml:space="preserve"> </w:t>
      </w:r>
    </w:p>
    <w:p w14:paraId="4FB2897A" w14:textId="2CF6D908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2</w:t>
      </w:r>
      <w:r w:rsidRPr="00AC0FFB">
        <w:rPr>
          <w:rFonts w:ascii="Calibri" w:eastAsia="Calibri" w:hAnsi="Calibri" w:cs="Calibri"/>
          <w:b/>
        </w:rPr>
        <w:t xml:space="preserve"> – </w:t>
      </w:r>
      <w:r w:rsidR="009D6423" w:rsidRPr="00AC0FFB">
        <w:rPr>
          <w:b/>
        </w:rPr>
        <w:t>A</w:t>
      </w:r>
      <w:r w:rsidR="009D6423" w:rsidRPr="009D6423">
        <w:rPr>
          <w:b/>
        </w:rPr>
        <w:t>ggregates on all rows of a table</w:t>
      </w:r>
    </w:p>
    <w:p w14:paraId="0F50DD0C" w14:textId="77777777" w:rsidR="00C730B4" w:rsidRDefault="00C730B4" w:rsidP="00C730B4">
      <w:pPr>
        <w:spacing w:line="259" w:lineRule="auto"/>
      </w:pPr>
    </w:p>
    <w:p w14:paraId="2C3CD307" w14:textId="77777777" w:rsidR="009D6423" w:rsidRDefault="009D6423" w:rsidP="009D6423">
      <w:pPr>
        <w:ind w:left="-5"/>
      </w:pPr>
      <w:r>
        <w:t xml:space="preserve">Retrieve the average GPA for all students </w:t>
      </w:r>
    </w:p>
    <w:p w14:paraId="347879D4" w14:textId="77777777" w:rsidR="00494246" w:rsidRDefault="00494246" w:rsidP="009D6423">
      <w:pPr>
        <w:ind w:left="-5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39CDCF9A" w14:textId="77777777" w:rsidTr="0017428B">
        <w:trPr>
          <w:trHeight w:val="1412"/>
        </w:trPr>
        <w:tc>
          <w:tcPr>
            <w:tcW w:w="9350" w:type="dxa"/>
          </w:tcPr>
          <w:p w14:paraId="1217E58B" w14:textId="77777777" w:rsidR="00215AB9" w:rsidRDefault="00215AB9" w:rsidP="0017428B">
            <w:pPr>
              <w:spacing w:line="259" w:lineRule="auto"/>
            </w:pPr>
          </w:p>
        </w:tc>
      </w:tr>
    </w:tbl>
    <w:p w14:paraId="0CE67C08" w14:textId="428D286C" w:rsidR="00494246" w:rsidRDefault="00494246" w:rsidP="009D6423">
      <w:pPr>
        <w:ind w:left="-5"/>
      </w:pPr>
    </w:p>
    <w:p w14:paraId="0130F35C" w14:textId="77777777" w:rsidR="009D6423" w:rsidRDefault="009D6423" w:rsidP="009D6423">
      <w:pPr>
        <w:spacing w:line="259" w:lineRule="auto"/>
      </w:pPr>
      <w:r>
        <w:t xml:space="preserve"> </w:t>
      </w:r>
    </w:p>
    <w:p w14:paraId="4DF4C997" w14:textId="783C4C1E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3</w:t>
      </w:r>
      <w:r w:rsidRPr="00AC0FFB">
        <w:rPr>
          <w:rFonts w:ascii="Calibri" w:eastAsia="Calibri" w:hAnsi="Calibri" w:cs="Calibri"/>
          <w:b/>
        </w:rPr>
        <w:t xml:space="preserve"> – </w:t>
      </w:r>
      <w:r w:rsidR="00AC0FFB" w:rsidRPr="00AC0FFB">
        <w:rPr>
          <w:b/>
        </w:rPr>
        <w:t>Aggregates on a subset of rows of a table (using a WHERE clause)</w:t>
      </w:r>
    </w:p>
    <w:p w14:paraId="42E69666" w14:textId="77777777" w:rsidR="00C730B4" w:rsidRDefault="00C730B4" w:rsidP="00C730B4">
      <w:pPr>
        <w:spacing w:line="259" w:lineRule="auto"/>
      </w:pPr>
    </w:p>
    <w:p w14:paraId="2324A59E" w14:textId="77777777" w:rsidR="00AC0FFB" w:rsidRDefault="00AC0FFB" w:rsidP="00AC0FFB">
      <w:pPr>
        <w:ind w:left="-5"/>
      </w:pPr>
      <w:r>
        <w:t xml:space="preserve">Retrieve the minimum GPA, maximum GPA, average GPA, and average GPA plus 10% for freshman students </w:t>
      </w:r>
    </w:p>
    <w:p w14:paraId="4FF25AB7" w14:textId="77777777" w:rsidR="00494246" w:rsidRDefault="00494246" w:rsidP="00AC0FFB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5C12926B" w14:textId="77777777" w:rsidTr="0017428B">
        <w:trPr>
          <w:trHeight w:val="1412"/>
        </w:trPr>
        <w:tc>
          <w:tcPr>
            <w:tcW w:w="9350" w:type="dxa"/>
          </w:tcPr>
          <w:p w14:paraId="34F5FDB3" w14:textId="77777777" w:rsidR="00215AB9" w:rsidRDefault="00215AB9" w:rsidP="0017428B">
            <w:pPr>
              <w:spacing w:line="259" w:lineRule="auto"/>
            </w:pPr>
          </w:p>
        </w:tc>
      </w:tr>
    </w:tbl>
    <w:p w14:paraId="1F8F00CA" w14:textId="77777777" w:rsidR="00494246" w:rsidRDefault="00494246" w:rsidP="00AC0FFB">
      <w:pPr>
        <w:spacing w:line="259" w:lineRule="auto"/>
      </w:pPr>
    </w:p>
    <w:p w14:paraId="4C1E04D9" w14:textId="77777777" w:rsidR="00AC0FFB" w:rsidRDefault="00AC0FFB" w:rsidP="00AC0FFB">
      <w:pPr>
        <w:spacing w:line="259" w:lineRule="auto"/>
      </w:pPr>
      <w:r>
        <w:t xml:space="preserve"> </w:t>
      </w:r>
    </w:p>
    <w:p w14:paraId="36ACCCE7" w14:textId="25248F60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4</w:t>
      </w:r>
      <w:r w:rsidRPr="00241F16">
        <w:rPr>
          <w:rFonts w:ascii="Calibri" w:eastAsia="Calibri" w:hAnsi="Calibri" w:cs="Calibri"/>
          <w:b/>
        </w:rPr>
        <w:t xml:space="preserve"> – </w:t>
      </w:r>
      <w:r w:rsidR="00241F16" w:rsidRPr="00241F16">
        <w:rPr>
          <w:b/>
        </w:rPr>
        <w:t>Aggregates on a group of rows (using a GROUP BY clause)</w:t>
      </w:r>
    </w:p>
    <w:p w14:paraId="1E3D8C1E" w14:textId="77777777" w:rsidR="00C730B4" w:rsidRDefault="00C730B4" w:rsidP="00C730B4">
      <w:pPr>
        <w:spacing w:line="259" w:lineRule="auto"/>
      </w:pPr>
    </w:p>
    <w:p w14:paraId="3A351857" w14:textId="77777777" w:rsidR="00241F16" w:rsidRDefault="00241F16" w:rsidP="00241F16">
      <w:pPr>
        <w:ind w:left="-5"/>
      </w:pPr>
      <w:r>
        <w:lastRenderedPageBreak/>
        <w:t xml:space="preserve">Retrieve the class name, minimum GPA, maximum GPA, average GPA, and average GPA plus 10% for each class </w:t>
      </w:r>
    </w:p>
    <w:p w14:paraId="21F39959" w14:textId="77777777" w:rsidR="00494246" w:rsidRDefault="00494246" w:rsidP="00241F16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2F0C1736" w14:textId="77777777" w:rsidTr="0017428B">
        <w:trPr>
          <w:trHeight w:val="1412"/>
        </w:trPr>
        <w:tc>
          <w:tcPr>
            <w:tcW w:w="9350" w:type="dxa"/>
          </w:tcPr>
          <w:p w14:paraId="4F87FD45" w14:textId="77777777" w:rsidR="00215AB9" w:rsidRDefault="00215AB9" w:rsidP="0017428B">
            <w:pPr>
              <w:spacing w:line="259" w:lineRule="auto"/>
            </w:pPr>
          </w:p>
        </w:tc>
      </w:tr>
    </w:tbl>
    <w:p w14:paraId="194EB9B6" w14:textId="77777777" w:rsidR="00494246" w:rsidRDefault="00494246" w:rsidP="00241F16">
      <w:pPr>
        <w:spacing w:line="259" w:lineRule="auto"/>
      </w:pPr>
    </w:p>
    <w:p w14:paraId="7C372E71" w14:textId="77777777" w:rsidR="00241F16" w:rsidRDefault="00241F16" w:rsidP="00241F16">
      <w:pPr>
        <w:spacing w:line="259" w:lineRule="auto"/>
      </w:pPr>
      <w:r>
        <w:t xml:space="preserve"> </w:t>
      </w:r>
    </w:p>
    <w:p w14:paraId="6BFD8F26" w14:textId="52F5226D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5</w:t>
      </w:r>
      <w:r w:rsidR="006832DD" w:rsidRPr="006832DD">
        <w:rPr>
          <w:b/>
        </w:rPr>
        <w:t xml:space="preserve"> – Aggregates on a subset of rows that are </w:t>
      </w:r>
      <w:proofErr w:type="gramStart"/>
      <w:r w:rsidR="006832DD" w:rsidRPr="006832DD">
        <w:rPr>
          <w:b/>
        </w:rPr>
        <w:t>grouped  (</w:t>
      </w:r>
      <w:proofErr w:type="gramEnd"/>
      <w:r w:rsidR="006832DD" w:rsidRPr="006832DD">
        <w:rPr>
          <w:b/>
        </w:rPr>
        <w:t>using a WHERE clause and a GROUP BY clause)</w:t>
      </w:r>
    </w:p>
    <w:p w14:paraId="7969866F" w14:textId="77777777" w:rsidR="003C209D" w:rsidRDefault="003C209D" w:rsidP="003C209D">
      <w:pPr>
        <w:spacing w:line="259" w:lineRule="auto"/>
      </w:pPr>
    </w:p>
    <w:p w14:paraId="6057443D" w14:textId="77777777" w:rsidR="006832DD" w:rsidRDefault="006832DD" w:rsidP="00B027F9">
      <w:pPr>
        <w:ind w:left="-5"/>
      </w:pPr>
      <w:r>
        <w:t xml:space="preserve">Retrieve the class name, minimum GPA, maximum GPA, average GPA, and average GPA plus 10% for each class but only for non-IS majors </w:t>
      </w:r>
    </w:p>
    <w:p w14:paraId="0EE1B201" w14:textId="77777777" w:rsidR="00494246" w:rsidRDefault="00494246" w:rsidP="00B027F9">
      <w:pPr>
        <w:ind w:left="-5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6A0663B0" w14:textId="77777777" w:rsidTr="0017428B">
        <w:trPr>
          <w:trHeight w:val="1412"/>
        </w:trPr>
        <w:tc>
          <w:tcPr>
            <w:tcW w:w="9350" w:type="dxa"/>
          </w:tcPr>
          <w:p w14:paraId="7923B5E7" w14:textId="77777777" w:rsidR="00215AB9" w:rsidRDefault="00215AB9" w:rsidP="0017428B">
            <w:pPr>
              <w:spacing w:line="259" w:lineRule="auto"/>
            </w:pPr>
          </w:p>
        </w:tc>
      </w:tr>
    </w:tbl>
    <w:p w14:paraId="03767BAD" w14:textId="77777777" w:rsidR="00494246" w:rsidRDefault="00494246" w:rsidP="00B027F9">
      <w:pPr>
        <w:ind w:left="-5"/>
      </w:pPr>
    </w:p>
    <w:sectPr w:rsidR="0049424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FC28B" w14:textId="77777777" w:rsidR="00483DDB" w:rsidRDefault="00483DDB">
      <w:r>
        <w:separator/>
      </w:r>
    </w:p>
  </w:endnote>
  <w:endnote w:type="continuationSeparator" w:id="0">
    <w:p w14:paraId="7ABFA059" w14:textId="77777777" w:rsidR="00483DDB" w:rsidRDefault="00483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B4CD6" w14:textId="77777777" w:rsidR="00D44062" w:rsidRPr="002408EC" w:rsidRDefault="002A50D7" w:rsidP="002408EC">
    <w:pPr>
      <w:pStyle w:val="Footer"/>
      <w:pBdr>
        <w:top w:val="single" w:sz="4" w:space="1" w:color="auto"/>
      </w:pBdr>
      <w:jc w:val="center"/>
      <w:rPr>
        <w:sz w:val="16"/>
        <w:szCs w:val="16"/>
      </w:rPr>
    </w:pPr>
    <w:r>
      <w:rPr>
        <w:rStyle w:val="PageNumber"/>
        <w:sz w:val="16"/>
        <w:szCs w:val="16"/>
      </w:rPr>
      <w:t>ACCT</w:t>
    </w:r>
    <w:r w:rsidR="00C46B00">
      <w:rPr>
        <w:rStyle w:val="PageNumber"/>
        <w:sz w:val="16"/>
        <w:szCs w:val="16"/>
      </w:rPr>
      <w:t xml:space="preserve"> 63</w:t>
    </w:r>
    <w:r w:rsidR="00370D91">
      <w:rPr>
        <w:rStyle w:val="PageNumber"/>
        <w:sz w:val="16"/>
        <w:szCs w:val="16"/>
      </w:rPr>
      <w:t>2</w:t>
    </w:r>
    <w:r w:rsidR="00940226">
      <w:rPr>
        <w:rStyle w:val="PageNumber"/>
        <w:sz w:val="16"/>
        <w:szCs w:val="16"/>
      </w:rPr>
      <w:t>1</w:t>
    </w:r>
    <w:r w:rsidR="00370D91">
      <w:rPr>
        <w:rStyle w:val="PageNumber"/>
        <w:sz w:val="16"/>
        <w:szCs w:val="16"/>
      </w:rPr>
      <w:t xml:space="preserve"> Assignment 2</w:t>
    </w:r>
    <w:r w:rsidR="00D44062" w:rsidRPr="002408EC">
      <w:rPr>
        <w:rStyle w:val="PageNumber"/>
        <w:sz w:val="16"/>
        <w:szCs w:val="16"/>
      </w:rPr>
      <w:tab/>
    </w:r>
    <w:r w:rsidR="00D44062" w:rsidRPr="002408EC">
      <w:rPr>
        <w:rStyle w:val="PageNumber"/>
        <w:sz w:val="16"/>
        <w:szCs w:val="16"/>
      </w:rPr>
      <w:tab/>
      <w:t xml:space="preserve">Page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PAGE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  <w:r w:rsidR="00D44062" w:rsidRPr="002408EC">
      <w:rPr>
        <w:rStyle w:val="PageNumber"/>
        <w:sz w:val="16"/>
        <w:szCs w:val="16"/>
      </w:rPr>
      <w:t xml:space="preserve"> of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NUMPAGES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370BB" w14:textId="77777777" w:rsidR="00483DDB" w:rsidRDefault="00483DDB">
      <w:r>
        <w:separator/>
      </w:r>
    </w:p>
  </w:footnote>
  <w:footnote w:type="continuationSeparator" w:id="0">
    <w:p w14:paraId="539D3FDC" w14:textId="77777777" w:rsidR="00483DDB" w:rsidRDefault="00483D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B3C1D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BEBD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06DBB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085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D82A7A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A2AF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CCCF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9C2F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2C24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F0F4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2152F2"/>
    <w:multiLevelType w:val="hybridMultilevel"/>
    <w:tmpl w:val="A6D48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11707"/>
    <w:multiLevelType w:val="hybridMultilevel"/>
    <w:tmpl w:val="33524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B655D"/>
    <w:multiLevelType w:val="hybridMultilevel"/>
    <w:tmpl w:val="E6141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3F44D0"/>
    <w:multiLevelType w:val="hybridMultilevel"/>
    <w:tmpl w:val="434A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E4FEF"/>
    <w:multiLevelType w:val="hybridMultilevel"/>
    <w:tmpl w:val="702CE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2C09"/>
    <w:multiLevelType w:val="hybridMultilevel"/>
    <w:tmpl w:val="FF74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8C66BB"/>
    <w:multiLevelType w:val="hybridMultilevel"/>
    <w:tmpl w:val="ADF2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42D17"/>
    <w:multiLevelType w:val="hybridMultilevel"/>
    <w:tmpl w:val="FF92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2717C3"/>
    <w:multiLevelType w:val="hybridMultilevel"/>
    <w:tmpl w:val="9DF65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3C79E6"/>
    <w:multiLevelType w:val="hybridMultilevel"/>
    <w:tmpl w:val="8CE24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71CE2"/>
    <w:multiLevelType w:val="hybridMultilevel"/>
    <w:tmpl w:val="A3A80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C2D2B0E"/>
    <w:multiLevelType w:val="hybridMultilevel"/>
    <w:tmpl w:val="C56A2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BE0DBD"/>
    <w:multiLevelType w:val="hybridMultilevel"/>
    <w:tmpl w:val="5966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•"/>
        <w:legacy w:legacy="1" w:legacySpace="0" w:legacyIndent="360"/>
        <w:lvlJc w:val="left"/>
        <w:pPr>
          <w:ind w:left="360" w:hanging="360"/>
        </w:pPr>
        <w:rPr>
          <w:b/>
          <w:i w:val="0"/>
        </w:rPr>
      </w:lvl>
    </w:lvlOverride>
  </w:num>
  <w:num w:numId="2">
    <w:abstractNumId w:val="10"/>
    <w:lvlOverride w:ilvl="0">
      <w:lvl w:ilvl="0">
        <w:start w:val="1"/>
        <w:numFmt w:val="bullet"/>
        <w:lvlText w:val="–"/>
        <w:legacy w:legacy="1" w:legacySpace="0" w:legacyIndent="360"/>
        <w:lvlJc w:val="left"/>
        <w:pPr>
          <w:ind w:left="720" w:hanging="360"/>
        </w:pPr>
        <w:rPr>
          <w:b w:val="0"/>
          <w:i w:val="0"/>
          <w:sz w:val="22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16"/>
  </w:num>
  <w:num w:numId="15">
    <w:abstractNumId w:val="21"/>
  </w:num>
  <w:num w:numId="16">
    <w:abstractNumId w:val="11"/>
  </w:num>
  <w:num w:numId="17">
    <w:abstractNumId w:val="22"/>
  </w:num>
  <w:num w:numId="18">
    <w:abstractNumId w:val="18"/>
  </w:num>
  <w:num w:numId="19">
    <w:abstractNumId w:val="20"/>
  </w:num>
  <w:num w:numId="20">
    <w:abstractNumId w:val="17"/>
  </w:num>
  <w:num w:numId="21">
    <w:abstractNumId w:val="13"/>
  </w:num>
  <w:num w:numId="22">
    <w:abstractNumId w:val="14"/>
  </w:num>
  <w:num w:numId="23">
    <w:abstractNumId w:val="12"/>
  </w:num>
  <w:num w:numId="24">
    <w:abstractNumId w:val="15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DO0MDWzNDI1MzBT0lEKTi0uzszPAykwrwUAA0lehSwAAAA="/>
  </w:docVars>
  <w:rsids>
    <w:rsidRoot w:val="00675152"/>
    <w:rsid w:val="000102A0"/>
    <w:rsid w:val="000166A7"/>
    <w:rsid w:val="0002161B"/>
    <w:rsid w:val="00023342"/>
    <w:rsid w:val="000302B6"/>
    <w:rsid w:val="00035634"/>
    <w:rsid w:val="000426AD"/>
    <w:rsid w:val="000470FD"/>
    <w:rsid w:val="000521F5"/>
    <w:rsid w:val="00054037"/>
    <w:rsid w:val="00055957"/>
    <w:rsid w:val="0006340C"/>
    <w:rsid w:val="00064F57"/>
    <w:rsid w:val="000669DB"/>
    <w:rsid w:val="000672E2"/>
    <w:rsid w:val="00075C82"/>
    <w:rsid w:val="0008112F"/>
    <w:rsid w:val="00081465"/>
    <w:rsid w:val="000816E1"/>
    <w:rsid w:val="00082E76"/>
    <w:rsid w:val="00083732"/>
    <w:rsid w:val="000961A6"/>
    <w:rsid w:val="000A03BE"/>
    <w:rsid w:val="000A0EB9"/>
    <w:rsid w:val="000A358B"/>
    <w:rsid w:val="000A7F39"/>
    <w:rsid w:val="000B05CA"/>
    <w:rsid w:val="000B1665"/>
    <w:rsid w:val="000B49E8"/>
    <w:rsid w:val="000C2C3C"/>
    <w:rsid w:val="000C410C"/>
    <w:rsid w:val="000C4AF9"/>
    <w:rsid w:val="000D2F68"/>
    <w:rsid w:val="000D369A"/>
    <w:rsid w:val="000E0DC4"/>
    <w:rsid w:val="000E261C"/>
    <w:rsid w:val="000E4C15"/>
    <w:rsid w:val="000E6FA6"/>
    <w:rsid w:val="000F0255"/>
    <w:rsid w:val="000F1293"/>
    <w:rsid w:val="000F1A13"/>
    <w:rsid w:val="000F1B23"/>
    <w:rsid w:val="000F7273"/>
    <w:rsid w:val="00102BE9"/>
    <w:rsid w:val="00104C47"/>
    <w:rsid w:val="001065AC"/>
    <w:rsid w:val="0011348C"/>
    <w:rsid w:val="00113494"/>
    <w:rsid w:val="0011479E"/>
    <w:rsid w:val="00114C90"/>
    <w:rsid w:val="001155DD"/>
    <w:rsid w:val="0011561E"/>
    <w:rsid w:val="00115E96"/>
    <w:rsid w:val="00116CC9"/>
    <w:rsid w:val="00120CBD"/>
    <w:rsid w:val="00121B0F"/>
    <w:rsid w:val="001278AA"/>
    <w:rsid w:val="00137245"/>
    <w:rsid w:val="00140A90"/>
    <w:rsid w:val="00143685"/>
    <w:rsid w:val="00145721"/>
    <w:rsid w:val="00146825"/>
    <w:rsid w:val="00147C2B"/>
    <w:rsid w:val="00152F76"/>
    <w:rsid w:val="00153609"/>
    <w:rsid w:val="00153F48"/>
    <w:rsid w:val="0015452B"/>
    <w:rsid w:val="00154AD9"/>
    <w:rsid w:val="00154F21"/>
    <w:rsid w:val="00161E36"/>
    <w:rsid w:val="00165BD7"/>
    <w:rsid w:val="00166E87"/>
    <w:rsid w:val="001753AF"/>
    <w:rsid w:val="00175799"/>
    <w:rsid w:val="00177ED5"/>
    <w:rsid w:val="00182161"/>
    <w:rsid w:val="00183368"/>
    <w:rsid w:val="0019585A"/>
    <w:rsid w:val="001976F1"/>
    <w:rsid w:val="001A44DF"/>
    <w:rsid w:val="001A473A"/>
    <w:rsid w:val="001A6700"/>
    <w:rsid w:val="001A6843"/>
    <w:rsid w:val="001A7C5F"/>
    <w:rsid w:val="001B16D2"/>
    <w:rsid w:val="001B190E"/>
    <w:rsid w:val="001B1D23"/>
    <w:rsid w:val="001B472D"/>
    <w:rsid w:val="001C0DF5"/>
    <w:rsid w:val="001C1066"/>
    <w:rsid w:val="001C118B"/>
    <w:rsid w:val="001C2112"/>
    <w:rsid w:val="001C4CF6"/>
    <w:rsid w:val="001D4260"/>
    <w:rsid w:val="001D4698"/>
    <w:rsid w:val="001D5CCA"/>
    <w:rsid w:val="001D702A"/>
    <w:rsid w:val="001E0C75"/>
    <w:rsid w:val="001E4881"/>
    <w:rsid w:val="001E5087"/>
    <w:rsid w:val="001F1801"/>
    <w:rsid w:val="00200788"/>
    <w:rsid w:val="00200AF8"/>
    <w:rsid w:val="00202113"/>
    <w:rsid w:val="002025C3"/>
    <w:rsid w:val="00213B69"/>
    <w:rsid w:val="00215AB9"/>
    <w:rsid w:val="00217AB4"/>
    <w:rsid w:val="002202E2"/>
    <w:rsid w:val="00221D4D"/>
    <w:rsid w:val="002239AC"/>
    <w:rsid w:val="00225553"/>
    <w:rsid w:val="00231679"/>
    <w:rsid w:val="0023279A"/>
    <w:rsid w:val="00234CCD"/>
    <w:rsid w:val="002408EC"/>
    <w:rsid w:val="00241F16"/>
    <w:rsid w:val="00242996"/>
    <w:rsid w:val="00247198"/>
    <w:rsid w:val="00247994"/>
    <w:rsid w:val="002514CF"/>
    <w:rsid w:val="0025171C"/>
    <w:rsid w:val="00253CE8"/>
    <w:rsid w:val="00254862"/>
    <w:rsid w:val="00254C86"/>
    <w:rsid w:val="0025522C"/>
    <w:rsid w:val="00256B5D"/>
    <w:rsid w:val="002576E7"/>
    <w:rsid w:val="00265480"/>
    <w:rsid w:val="00265879"/>
    <w:rsid w:val="00265D2A"/>
    <w:rsid w:val="00267E2C"/>
    <w:rsid w:val="00273AAF"/>
    <w:rsid w:val="00273B01"/>
    <w:rsid w:val="00274120"/>
    <w:rsid w:val="00276706"/>
    <w:rsid w:val="00282D6B"/>
    <w:rsid w:val="00283C18"/>
    <w:rsid w:val="002858AD"/>
    <w:rsid w:val="002858CD"/>
    <w:rsid w:val="002860CC"/>
    <w:rsid w:val="0028610D"/>
    <w:rsid w:val="00297A7C"/>
    <w:rsid w:val="002A1CAD"/>
    <w:rsid w:val="002A50D7"/>
    <w:rsid w:val="002B26A6"/>
    <w:rsid w:val="002B2A8E"/>
    <w:rsid w:val="002C0CA7"/>
    <w:rsid w:val="002C1631"/>
    <w:rsid w:val="002C20BE"/>
    <w:rsid w:val="002C3886"/>
    <w:rsid w:val="002C438D"/>
    <w:rsid w:val="002C5204"/>
    <w:rsid w:val="002D03C1"/>
    <w:rsid w:val="002D2107"/>
    <w:rsid w:val="002D23C2"/>
    <w:rsid w:val="002D25E7"/>
    <w:rsid w:val="002D29E0"/>
    <w:rsid w:val="002D47AE"/>
    <w:rsid w:val="002D5F3E"/>
    <w:rsid w:val="002E17BA"/>
    <w:rsid w:val="002E1914"/>
    <w:rsid w:val="002E2D06"/>
    <w:rsid w:val="002E3DFA"/>
    <w:rsid w:val="002E54F8"/>
    <w:rsid w:val="002F1485"/>
    <w:rsid w:val="002F207B"/>
    <w:rsid w:val="002F46C7"/>
    <w:rsid w:val="002F7784"/>
    <w:rsid w:val="00303B2C"/>
    <w:rsid w:val="00304A65"/>
    <w:rsid w:val="00306222"/>
    <w:rsid w:val="00306646"/>
    <w:rsid w:val="00314F13"/>
    <w:rsid w:val="003152E9"/>
    <w:rsid w:val="00315786"/>
    <w:rsid w:val="00316CD4"/>
    <w:rsid w:val="0032056D"/>
    <w:rsid w:val="0032746E"/>
    <w:rsid w:val="003314EE"/>
    <w:rsid w:val="0033304F"/>
    <w:rsid w:val="00337497"/>
    <w:rsid w:val="00342C51"/>
    <w:rsid w:val="00343693"/>
    <w:rsid w:val="00343828"/>
    <w:rsid w:val="00345714"/>
    <w:rsid w:val="00346B22"/>
    <w:rsid w:val="00356AA9"/>
    <w:rsid w:val="00357FBE"/>
    <w:rsid w:val="00360A56"/>
    <w:rsid w:val="00364194"/>
    <w:rsid w:val="0036485C"/>
    <w:rsid w:val="00366D90"/>
    <w:rsid w:val="00370D91"/>
    <w:rsid w:val="00371F5D"/>
    <w:rsid w:val="0037584B"/>
    <w:rsid w:val="003808F4"/>
    <w:rsid w:val="00381E50"/>
    <w:rsid w:val="00385D6D"/>
    <w:rsid w:val="003865F9"/>
    <w:rsid w:val="00387BAE"/>
    <w:rsid w:val="00395859"/>
    <w:rsid w:val="003A1BF1"/>
    <w:rsid w:val="003A3AC1"/>
    <w:rsid w:val="003A41EE"/>
    <w:rsid w:val="003A54B8"/>
    <w:rsid w:val="003A5FD7"/>
    <w:rsid w:val="003B02A8"/>
    <w:rsid w:val="003B4D68"/>
    <w:rsid w:val="003B672A"/>
    <w:rsid w:val="003C0388"/>
    <w:rsid w:val="003C209D"/>
    <w:rsid w:val="003C464E"/>
    <w:rsid w:val="003C4A6E"/>
    <w:rsid w:val="003C55DA"/>
    <w:rsid w:val="003C5847"/>
    <w:rsid w:val="003C723D"/>
    <w:rsid w:val="003D0671"/>
    <w:rsid w:val="003D2DB4"/>
    <w:rsid w:val="003D48BC"/>
    <w:rsid w:val="003E156C"/>
    <w:rsid w:val="003E217A"/>
    <w:rsid w:val="003E4DA4"/>
    <w:rsid w:val="003E5A06"/>
    <w:rsid w:val="003F31BD"/>
    <w:rsid w:val="003F4C73"/>
    <w:rsid w:val="004020C5"/>
    <w:rsid w:val="004057BF"/>
    <w:rsid w:val="004074E2"/>
    <w:rsid w:val="00421EB3"/>
    <w:rsid w:val="0042223C"/>
    <w:rsid w:val="004232CC"/>
    <w:rsid w:val="00423D40"/>
    <w:rsid w:val="00426746"/>
    <w:rsid w:val="0043194E"/>
    <w:rsid w:val="0043321F"/>
    <w:rsid w:val="004353A7"/>
    <w:rsid w:val="00435E70"/>
    <w:rsid w:val="00437A7C"/>
    <w:rsid w:val="0044059D"/>
    <w:rsid w:val="00441B35"/>
    <w:rsid w:val="00442CDB"/>
    <w:rsid w:val="0044395C"/>
    <w:rsid w:val="00450B7A"/>
    <w:rsid w:val="00455354"/>
    <w:rsid w:val="004566BB"/>
    <w:rsid w:val="00462F30"/>
    <w:rsid w:val="004660A4"/>
    <w:rsid w:val="00466704"/>
    <w:rsid w:val="00467DDD"/>
    <w:rsid w:val="004704DB"/>
    <w:rsid w:val="00473AAD"/>
    <w:rsid w:val="00476D33"/>
    <w:rsid w:val="00481109"/>
    <w:rsid w:val="00483DDB"/>
    <w:rsid w:val="0048487D"/>
    <w:rsid w:val="00485CB2"/>
    <w:rsid w:val="00487E0B"/>
    <w:rsid w:val="00490FF6"/>
    <w:rsid w:val="0049222F"/>
    <w:rsid w:val="00494246"/>
    <w:rsid w:val="004A1581"/>
    <w:rsid w:val="004A4DA5"/>
    <w:rsid w:val="004B2FD7"/>
    <w:rsid w:val="004B32B7"/>
    <w:rsid w:val="004B4B92"/>
    <w:rsid w:val="004B709E"/>
    <w:rsid w:val="004B735F"/>
    <w:rsid w:val="004C0A64"/>
    <w:rsid w:val="004C38CD"/>
    <w:rsid w:val="004C6AAE"/>
    <w:rsid w:val="004D4565"/>
    <w:rsid w:val="004E12A3"/>
    <w:rsid w:val="004E780C"/>
    <w:rsid w:val="004F0A2F"/>
    <w:rsid w:val="004F0DD9"/>
    <w:rsid w:val="004F2DF8"/>
    <w:rsid w:val="004F388A"/>
    <w:rsid w:val="004F46EE"/>
    <w:rsid w:val="0050100B"/>
    <w:rsid w:val="0050612D"/>
    <w:rsid w:val="00511921"/>
    <w:rsid w:val="0051420E"/>
    <w:rsid w:val="0051610E"/>
    <w:rsid w:val="00516C28"/>
    <w:rsid w:val="0052129A"/>
    <w:rsid w:val="005243DB"/>
    <w:rsid w:val="00527DFA"/>
    <w:rsid w:val="00535B42"/>
    <w:rsid w:val="0053672D"/>
    <w:rsid w:val="00540BDE"/>
    <w:rsid w:val="00545175"/>
    <w:rsid w:val="0055048C"/>
    <w:rsid w:val="00555D9F"/>
    <w:rsid w:val="00561028"/>
    <w:rsid w:val="005658AD"/>
    <w:rsid w:val="00567986"/>
    <w:rsid w:val="0057444C"/>
    <w:rsid w:val="005747A3"/>
    <w:rsid w:val="00575BCD"/>
    <w:rsid w:val="00580207"/>
    <w:rsid w:val="00580C2C"/>
    <w:rsid w:val="00583472"/>
    <w:rsid w:val="00584E3E"/>
    <w:rsid w:val="00586FB1"/>
    <w:rsid w:val="00587EE8"/>
    <w:rsid w:val="00592300"/>
    <w:rsid w:val="00593107"/>
    <w:rsid w:val="005A5FF6"/>
    <w:rsid w:val="005A7EB6"/>
    <w:rsid w:val="005B0C1C"/>
    <w:rsid w:val="005B2098"/>
    <w:rsid w:val="005B2C78"/>
    <w:rsid w:val="005C1E8F"/>
    <w:rsid w:val="005C41FC"/>
    <w:rsid w:val="005D16F0"/>
    <w:rsid w:val="005E38A9"/>
    <w:rsid w:val="005F2B2B"/>
    <w:rsid w:val="005F73A3"/>
    <w:rsid w:val="005F767E"/>
    <w:rsid w:val="005F7DD8"/>
    <w:rsid w:val="006003EA"/>
    <w:rsid w:val="00605AF0"/>
    <w:rsid w:val="00606556"/>
    <w:rsid w:val="0060656C"/>
    <w:rsid w:val="00606FAE"/>
    <w:rsid w:val="00607D58"/>
    <w:rsid w:val="00610C37"/>
    <w:rsid w:val="006147F8"/>
    <w:rsid w:val="00614BAE"/>
    <w:rsid w:val="00627D2E"/>
    <w:rsid w:val="00633BC3"/>
    <w:rsid w:val="00635D50"/>
    <w:rsid w:val="0064463E"/>
    <w:rsid w:val="006451B8"/>
    <w:rsid w:val="00645E7C"/>
    <w:rsid w:val="006465F3"/>
    <w:rsid w:val="006466F1"/>
    <w:rsid w:val="00646FDA"/>
    <w:rsid w:val="006500DC"/>
    <w:rsid w:val="00653725"/>
    <w:rsid w:val="00655066"/>
    <w:rsid w:val="00662296"/>
    <w:rsid w:val="00664362"/>
    <w:rsid w:val="006670F3"/>
    <w:rsid w:val="0066726D"/>
    <w:rsid w:val="00670376"/>
    <w:rsid w:val="00673AB2"/>
    <w:rsid w:val="00674830"/>
    <w:rsid w:val="00675152"/>
    <w:rsid w:val="00680A35"/>
    <w:rsid w:val="00682497"/>
    <w:rsid w:val="006832DD"/>
    <w:rsid w:val="006850BB"/>
    <w:rsid w:val="00690355"/>
    <w:rsid w:val="00696AEB"/>
    <w:rsid w:val="006A2111"/>
    <w:rsid w:val="006A4740"/>
    <w:rsid w:val="006A5D75"/>
    <w:rsid w:val="006A7895"/>
    <w:rsid w:val="006B08A5"/>
    <w:rsid w:val="006B23C9"/>
    <w:rsid w:val="006C02C1"/>
    <w:rsid w:val="006C0CB8"/>
    <w:rsid w:val="006C0E79"/>
    <w:rsid w:val="006C210F"/>
    <w:rsid w:val="006C4A76"/>
    <w:rsid w:val="006C6CAA"/>
    <w:rsid w:val="006C7DDC"/>
    <w:rsid w:val="006D64F3"/>
    <w:rsid w:val="006D7238"/>
    <w:rsid w:val="006E5080"/>
    <w:rsid w:val="006F3212"/>
    <w:rsid w:val="006F3FEF"/>
    <w:rsid w:val="006F7F3A"/>
    <w:rsid w:val="0070159D"/>
    <w:rsid w:val="00701E1A"/>
    <w:rsid w:val="00705B83"/>
    <w:rsid w:val="00706463"/>
    <w:rsid w:val="00712FB3"/>
    <w:rsid w:val="0071479C"/>
    <w:rsid w:val="00715404"/>
    <w:rsid w:val="00723B6D"/>
    <w:rsid w:val="00725409"/>
    <w:rsid w:val="00727CF6"/>
    <w:rsid w:val="00730481"/>
    <w:rsid w:val="0073141A"/>
    <w:rsid w:val="007356C1"/>
    <w:rsid w:val="007406FE"/>
    <w:rsid w:val="00745647"/>
    <w:rsid w:val="00755AD8"/>
    <w:rsid w:val="00756F53"/>
    <w:rsid w:val="007579B4"/>
    <w:rsid w:val="007579F2"/>
    <w:rsid w:val="0076008D"/>
    <w:rsid w:val="00762C5E"/>
    <w:rsid w:val="00764410"/>
    <w:rsid w:val="0077036F"/>
    <w:rsid w:val="00773745"/>
    <w:rsid w:val="007751E8"/>
    <w:rsid w:val="00777D1C"/>
    <w:rsid w:val="00783FD7"/>
    <w:rsid w:val="007877FB"/>
    <w:rsid w:val="00791CB6"/>
    <w:rsid w:val="007A1E8C"/>
    <w:rsid w:val="007A7B13"/>
    <w:rsid w:val="007B0654"/>
    <w:rsid w:val="007B1475"/>
    <w:rsid w:val="007B272F"/>
    <w:rsid w:val="007B6EC2"/>
    <w:rsid w:val="007B7CCE"/>
    <w:rsid w:val="007C16F8"/>
    <w:rsid w:val="007C3BC1"/>
    <w:rsid w:val="007C6622"/>
    <w:rsid w:val="007C6851"/>
    <w:rsid w:val="007C6BD2"/>
    <w:rsid w:val="007C6C50"/>
    <w:rsid w:val="007C7288"/>
    <w:rsid w:val="007D19A5"/>
    <w:rsid w:val="007D19F0"/>
    <w:rsid w:val="007D1F84"/>
    <w:rsid w:val="007D2B19"/>
    <w:rsid w:val="007D42BD"/>
    <w:rsid w:val="007D648C"/>
    <w:rsid w:val="007D7064"/>
    <w:rsid w:val="007D72E0"/>
    <w:rsid w:val="007D7B8B"/>
    <w:rsid w:val="007E1257"/>
    <w:rsid w:val="007E5AF2"/>
    <w:rsid w:val="007F317D"/>
    <w:rsid w:val="00800739"/>
    <w:rsid w:val="00805A62"/>
    <w:rsid w:val="008109E5"/>
    <w:rsid w:val="00815A60"/>
    <w:rsid w:val="00815FC8"/>
    <w:rsid w:val="00820763"/>
    <w:rsid w:val="008270C1"/>
    <w:rsid w:val="0083286B"/>
    <w:rsid w:val="008332B7"/>
    <w:rsid w:val="008347A3"/>
    <w:rsid w:val="00834E4C"/>
    <w:rsid w:val="00837F0D"/>
    <w:rsid w:val="00840FCB"/>
    <w:rsid w:val="008415D2"/>
    <w:rsid w:val="00844683"/>
    <w:rsid w:val="0084500E"/>
    <w:rsid w:val="00850BA5"/>
    <w:rsid w:val="0085265D"/>
    <w:rsid w:val="00852900"/>
    <w:rsid w:val="008721B7"/>
    <w:rsid w:val="00875AE5"/>
    <w:rsid w:val="00877EDB"/>
    <w:rsid w:val="00880324"/>
    <w:rsid w:val="00880D59"/>
    <w:rsid w:val="00883EA0"/>
    <w:rsid w:val="00885064"/>
    <w:rsid w:val="00885365"/>
    <w:rsid w:val="008862CD"/>
    <w:rsid w:val="00892CB1"/>
    <w:rsid w:val="00893DE5"/>
    <w:rsid w:val="0089549B"/>
    <w:rsid w:val="0089631C"/>
    <w:rsid w:val="00896838"/>
    <w:rsid w:val="008A1CD1"/>
    <w:rsid w:val="008A3211"/>
    <w:rsid w:val="008A5F20"/>
    <w:rsid w:val="008B3070"/>
    <w:rsid w:val="008B731F"/>
    <w:rsid w:val="008C1CCC"/>
    <w:rsid w:val="008C1FD3"/>
    <w:rsid w:val="008C6F33"/>
    <w:rsid w:val="008D3805"/>
    <w:rsid w:val="008D61E0"/>
    <w:rsid w:val="008D774E"/>
    <w:rsid w:val="008E248A"/>
    <w:rsid w:val="008E2A2F"/>
    <w:rsid w:val="008E5FAE"/>
    <w:rsid w:val="008E6347"/>
    <w:rsid w:val="008F0857"/>
    <w:rsid w:val="008F2636"/>
    <w:rsid w:val="008F3084"/>
    <w:rsid w:val="008F46FA"/>
    <w:rsid w:val="009005BD"/>
    <w:rsid w:val="00901748"/>
    <w:rsid w:val="00902280"/>
    <w:rsid w:val="00911E35"/>
    <w:rsid w:val="0091281B"/>
    <w:rsid w:val="0092384D"/>
    <w:rsid w:val="009264DD"/>
    <w:rsid w:val="009317F2"/>
    <w:rsid w:val="00934CAF"/>
    <w:rsid w:val="00940226"/>
    <w:rsid w:val="0094071B"/>
    <w:rsid w:val="0094176B"/>
    <w:rsid w:val="00956E00"/>
    <w:rsid w:val="00964A61"/>
    <w:rsid w:val="009663DA"/>
    <w:rsid w:val="009702B5"/>
    <w:rsid w:val="00971839"/>
    <w:rsid w:val="00974AEF"/>
    <w:rsid w:val="00980227"/>
    <w:rsid w:val="00981F8A"/>
    <w:rsid w:val="009838F9"/>
    <w:rsid w:val="00983F54"/>
    <w:rsid w:val="00984C5D"/>
    <w:rsid w:val="00986B92"/>
    <w:rsid w:val="00990CF7"/>
    <w:rsid w:val="00991FD9"/>
    <w:rsid w:val="00993365"/>
    <w:rsid w:val="0099710D"/>
    <w:rsid w:val="009A3875"/>
    <w:rsid w:val="009B345F"/>
    <w:rsid w:val="009C044E"/>
    <w:rsid w:val="009C045E"/>
    <w:rsid w:val="009C2ED7"/>
    <w:rsid w:val="009C35C2"/>
    <w:rsid w:val="009D0994"/>
    <w:rsid w:val="009D48D3"/>
    <w:rsid w:val="009D5DBD"/>
    <w:rsid w:val="009D6423"/>
    <w:rsid w:val="009D78C9"/>
    <w:rsid w:val="009D7FA0"/>
    <w:rsid w:val="009E35DB"/>
    <w:rsid w:val="009E37F9"/>
    <w:rsid w:val="009E3D1F"/>
    <w:rsid w:val="009E5B69"/>
    <w:rsid w:val="009F0B9F"/>
    <w:rsid w:val="009F290C"/>
    <w:rsid w:val="009F2F44"/>
    <w:rsid w:val="009F3BC5"/>
    <w:rsid w:val="009F6E27"/>
    <w:rsid w:val="009F7E7F"/>
    <w:rsid w:val="00A05366"/>
    <w:rsid w:val="00A23773"/>
    <w:rsid w:val="00A259A0"/>
    <w:rsid w:val="00A350AD"/>
    <w:rsid w:val="00A355C3"/>
    <w:rsid w:val="00A406CD"/>
    <w:rsid w:val="00A43588"/>
    <w:rsid w:val="00A534A3"/>
    <w:rsid w:val="00A5428D"/>
    <w:rsid w:val="00A56824"/>
    <w:rsid w:val="00A61793"/>
    <w:rsid w:val="00A67571"/>
    <w:rsid w:val="00A702B5"/>
    <w:rsid w:val="00A82FF1"/>
    <w:rsid w:val="00A832FC"/>
    <w:rsid w:val="00A836F2"/>
    <w:rsid w:val="00A91A20"/>
    <w:rsid w:val="00AA03B5"/>
    <w:rsid w:val="00AA6796"/>
    <w:rsid w:val="00AB0F8F"/>
    <w:rsid w:val="00AB1C63"/>
    <w:rsid w:val="00AB4CE6"/>
    <w:rsid w:val="00AB68FA"/>
    <w:rsid w:val="00AC0FFB"/>
    <w:rsid w:val="00AC33C6"/>
    <w:rsid w:val="00AC364F"/>
    <w:rsid w:val="00AC7F80"/>
    <w:rsid w:val="00AD02A0"/>
    <w:rsid w:val="00AD079E"/>
    <w:rsid w:val="00AD1099"/>
    <w:rsid w:val="00AD1548"/>
    <w:rsid w:val="00AD39EF"/>
    <w:rsid w:val="00AD51F4"/>
    <w:rsid w:val="00AD5DAE"/>
    <w:rsid w:val="00AE3E1B"/>
    <w:rsid w:val="00AE3F9B"/>
    <w:rsid w:val="00AE665E"/>
    <w:rsid w:val="00AF4C9E"/>
    <w:rsid w:val="00AF5591"/>
    <w:rsid w:val="00B002DA"/>
    <w:rsid w:val="00B01596"/>
    <w:rsid w:val="00B01BE8"/>
    <w:rsid w:val="00B027F9"/>
    <w:rsid w:val="00B0296A"/>
    <w:rsid w:val="00B04280"/>
    <w:rsid w:val="00B10FA7"/>
    <w:rsid w:val="00B1455B"/>
    <w:rsid w:val="00B21072"/>
    <w:rsid w:val="00B2452B"/>
    <w:rsid w:val="00B25163"/>
    <w:rsid w:val="00B25D3C"/>
    <w:rsid w:val="00B26C59"/>
    <w:rsid w:val="00B30508"/>
    <w:rsid w:val="00B30867"/>
    <w:rsid w:val="00B33AC3"/>
    <w:rsid w:val="00B417EA"/>
    <w:rsid w:val="00B45448"/>
    <w:rsid w:val="00B46543"/>
    <w:rsid w:val="00B5587E"/>
    <w:rsid w:val="00B56C48"/>
    <w:rsid w:val="00B60147"/>
    <w:rsid w:val="00B6516D"/>
    <w:rsid w:val="00B65A37"/>
    <w:rsid w:val="00B700EC"/>
    <w:rsid w:val="00B730A2"/>
    <w:rsid w:val="00B87BAD"/>
    <w:rsid w:val="00B91529"/>
    <w:rsid w:val="00B92464"/>
    <w:rsid w:val="00B92D14"/>
    <w:rsid w:val="00BA1568"/>
    <w:rsid w:val="00BA1B88"/>
    <w:rsid w:val="00BA3E61"/>
    <w:rsid w:val="00BA3ECA"/>
    <w:rsid w:val="00BB0F43"/>
    <w:rsid w:val="00BB6C17"/>
    <w:rsid w:val="00BB7404"/>
    <w:rsid w:val="00BC3BD5"/>
    <w:rsid w:val="00BC457C"/>
    <w:rsid w:val="00BC7577"/>
    <w:rsid w:val="00BD4821"/>
    <w:rsid w:val="00BD5AA7"/>
    <w:rsid w:val="00BD6EE0"/>
    <w:rsid w:val="00BE3278"/>
    <w:rsid w:val="00BE5203"/>
    <w:rsid w:val="00BF2A9F"/>
    <w:rsid w:val="00BF2C5B"/>
    <w:rsid w:val="00C000EC"/>
    <w:rsid w:val="00C04695"/>
    <w:rsid w:val="00C10907"/>
    <w:rsid w:val="00C10936"/>
    <w:rsid w:val="00C1142A"/>
    <w:rsid w:val="00C130F0"/>
    <w:rsid w:val="00C146D4"/>
    <w:rsid w:val="00C16279"/>
    <w:rsid w:val="00C210C8"/>
    <w:rsid w:val="00C2169E"/>
    <w:rsid w:val="00C21F9E"/>
    <w:rsid w:val="00C234CC"/>
    <w:rsid w:val="00C25E53"/>
    <w:rsid w:val="00C25F23"/>
    <w:rsid w:val="00C34D7E"/>
    <w:rsid w:val="00C35417"/>
    <w:rsid w:val="00C40BB5"/>
    <w:rsid w:val="00C40FFD"/>
    <w:rsid w:val="00C413B4"/>
    <w:rsid w:val="00C41AC2"/>
    <w:rsid w:val="00C46B00"/>
    <w:rsid w:val="00C46E4C"/>
    <w:rsid w:val="00C46FAB"/>
    <w:rsid w:val="00C47928"/>
    <w:rsid w:val="00C47CDF"/>
    <w:rsid w:val="00C47FE9"/>
    <w:rsid w:val="00C520EC"/>
    <w:rsid w:val="00C54124"/>
    <w:rsid w:val="00C569B2"/>
    <w:rsid w:val="00C60D40"/>
    <w:rsid w:val="00C62A2D"/>
    <w:rsid w:val="00C64D3E"/>
    <w:rsid w:val="00C658CD"/>
    <w:rsid w:val="00C70C6C"/>
    <w:rsid w:val="00C712D7"/>
    <w:rsid w:val="00C730B4"/>
    <w:rsid w:val="00C756B1"/>
    <w:rsid w:val="00C764E3"/>
    <w:rsid w:val="00C82182"/>
    <w:rsid w:val="00C82AB1"/>
    <w:rsid w:val="00C85FCD"/>
    <w:rsid w:val="00C8657B"/>
    <w:rsid w:val="00C9276F"/>
    <w:rsid w:val="00C9396E"/>
    <w:rsid w:val="00C95503"/>
    <w:rsid w:val="00C9792B"/>
    <w:rsid w:val="00CA0280"/>
    <w:rsid w:val="00CA3A2D"/>
    <w:rsid w:val="00CB07F0"/>
    <w:rsid w:val="00CB3627"/>
    <w:rsid w:val="00CB36A5"/>
    <w:rsid w:val="00CB3F82"/>
    <w:rsid w:val="00CC5348"/>
    <w:rsid w:val="00CD59F3"/>
    <w:rsid w:val="00CE03AD"/>
    <w:rsid w:val="00CE098D"/>
    <w:rsid w:val="00CE19A7"/>
    <w:rsid w:val="00CE2B0D"/>
    <w:rsid w:val="00CE3B20"/>
    <w:rsid w:val="00CE3B6D"/>
    <w:rsid w:val="00CE450C"/>
    <w:rsid w:val="00CE48C1"/>
    <w:rsid w:val="00CE4998"/>
    <w:rsid w:val="00CE610C"/>
    <w:rsid w:val="00CE78E3"/>
    <w:rsid w:val="00CF034A"/>
    <w:rsid w:val="00CF11CB"/>
    <w:rsid w:val="00CF1279"/>
    <w:rsid w:val="00CF63AD"/>
    <w:rsid w:val="00CF69DF"/>
    <w:rsid w:val="00CF7DE1"/>
    <w:rsid w:val="00D10D75"/>
    <w:rsid w:val="00D1189D"/>
    <w:rsid w:val="00D16827"/>
    <w:rsid w:val="00D319D7"/>
    <w:rsid w:val="00D369E9"/>
    <w:rsid w:val="00D3702A"/>
    <w:rsid w:val="00D416DB"/>
    <w:rsid w:val="00D41741"/>
    <w:rsid w:val="00D44062"/>
    <w:rsid w:val="00D47471"/>
    <w:rsid w:val="00D53ABC"/>
    <w:rsid w:val="00D53EC2"/>
    <w:rsid w:val="00D54175"/>
    <w:rsid w:val="00D54610"/>
    <w:rsid w:val="00D63C47"/>
    <w:rsid w:val="00D6510F"/>
    <w:rsid w:val="00D71814"/>
    <w:rsid w:val="00D73A4A"/>
    <w:rsid w:val="00D741B9"/>
    <w:rsid w:val="00D76907"/>
    <w:rsid w:val="00D84A31"/>
    <w:rsid w:val="00D85900"/>
    <w:rsid w:val="00D8702A"/>
    <w:rsid w:val="00D873DB"/>
    <w:rsid w:val="00D87B09"/>
    <w:rsid w:val="00DA5B16"/>
    <w:rsid w:val="00DA68CE"/>
    <w:rsid w:val="00DA7C6A"/>
    <w:rsid w:val="00DB1D44"/>
    <w:rsid w:val="00DB27D1"/>
    <w:rsid w:val="00DB2D0E"/>
    <w:rsid w:val="00DC0AD4"/>
    <w:rsid w:val="00DC470D"/>
    <w:rsid w:val="00DC53E8"/>
    <w:rsid w:val="00DD4F89"/>
    <w:rsid w:val="00DD512C"/>
    <w:rsid w:val="00DD77CE"/>
    <w:rsid w:val="00DE018A"/>
    <w:rsid w:val="00DE05D2"/>
    <w:rsid w:val="00DE0F9F"/>
    <w:rsid w:val="00DE58BC"/>
    <w:rsid w:val="00DF0181"/>
    <w:rsid w:val="00DF05EA"/>
    <w:rsid w:val="00DF3FB9"/>
    <w:rsid w:val="00DF46A5"/>
    <w:rsid w:val="00E0120B"/>
    <w:rsid w:val="00E06C36"/>
    <w:rsid w:val="00E10BB1"/>
    <w:rsid w:val="00E1311A"/>
    <w:rsid w:val="00E141BE"/>
    <w:rsid w:val="00E153EC"/>
    <w:rsid w:val="00E25A24"/>
    <w:rsid w:val="00E31AA1"/>
    <w:rsid w:val="00E32D37"/>
    <w:rsid w:val="00E42D9F"/>
    <w:rsid w:val="00E43484"/>
    <w:rsid w:val="00E51714"/>
    <w:rsid w:val="00E535D8"/>
    <w:rsid w:val="00E55BE1"/>
    <w:rsid w:val="00E635CD"/>
    <w:rsid w:val="00E64B2C"/>
    <w:rsid w:val="00E710AD"/>
    <w:rsid w:val="00E72CBF"/>
    <w:rsid w:val="00E735CE"/>
    <w:rsid w:val="00E75DDB"/>
    <w:rsid w:val="00E81350"/>
    <w:rsid w:val="00E81467"/>
    <w:rsid w:val="00E81DDF"/>
    <w:rsid w:val="00E82ED9"/>
    <w:rsid w:val="00E86232"/>
    <w:rsid w:val="00E92D57"/>
    <w:rsid w:val="00E9393F"/>
    <w:rsid w:val="00EA18F4"/>
    <w:rsid w:val="00EA2E95"/>
    <w:rsid w:val="00EA3EBB"/>
    <w:rsid w:val="00EA4D25"/>
    <w:rsid w:val="00EA5550"/>
    <w:rsid w:val="00EB33BA"/>
    <w:rsid w:val="00EB7558"/>
    <w:rsid w:val="00EB7CF6"/>
    <w:rsid w:val="00EC0AE9"/>
    <w:rsid w:val="00EC0E97"/>
    <w:rsid w:val="00EC1028"/>
    <w:rsid w:val="00EC668F"/>
    <w:rsid w:val="00ED0E59"/>
    <w:rsid w:val="00ED169E"/>
    <w:rsid w:val="00ED1916"/>
    <w:rsid w:val="00ED2439"/>
    <w:rsid w:val="00ED246C"/>
    <w:rsid w:val="00ED3DCC"/>
    <w:rsid w:val="00ED409F"/>
    <w:rsid w:val="00ED6C70"/>
    <w:rsid w:val="00EE2458"/>
    <w:rsid w:val="00EE305E"/>
    <w:rsid w:val="00EE44D0"/>
    <w:rsid w:val="00EE44E0"/>
    <w:rsid w:val="00EE6668"/>
    <w:rsid w:val="00EE75B4"/>
    <w:rsid w:val="00EF0990"/>
    <w:rsid w:val="00EF3BC6"/>
    <w:rsid w:val="00F02FB1"/>
    <w:rsid w:val="00F0720B"/>
    <w:rsid w:val="00F07D8B"/>
    <w:rsid w:val="00F12ED2"/>
    <w:rsid w:val="00F16B2C"/>
    <w:rsid w:val="00F17693"/>
    <w:rsid w:val="00F17A9D"/>
    <w:rsid w:val="00F219E1"/>
    <w:rsid w:val="00F22457"/>
    <w:rsid w:val="00F24485"/>
    <w:rsid w:val="00F2702B"/>
    <w:rsid w:val="00F2713E"/>
    <w:rsid w:val="00F27456"/>
    <w:rsid w:val="00F30036"/>
    <w:rsid w:val="00F34143"/>
    <w:rsid w:val="00F35FFC"/>
    <w:rsid w:val="00F40C94"/>
    <w:rsid w:val="00F461D9"/>
    <w:rsid w:val="00F54840"/>
    <w:rsid w:val="00F55252"/>
    <w:rsid w:val="00F56460"/>
    <w:rsid w:val="00F61AD6"/>
    <w:rsid w:val="00F63815"/>
    <w:rsid w:val="00F64994"/>
    <w:rsid w:val="00F64EEA"/>
    <w:rsid w:val="00F6795C"/>
    <w:rsid w:val="00F67C3B"/>
    <w:rsid w:val="00F67F18"/>
    <w:rsid w:val="00F70E9F"/>
    <w:rsid w:val="00F719BC"/>
    <w:rsid w:val="00F71ACF"/>
    <w:rsid w:val="00F743CD"/>
    <w:rsid w:val="00F770BA"/>
    <w:rsid w:val="00F827E6"/>
    <w:rsid w:val="00F82C87"/>
    <w:rsid w:val="00F93B9D"/>
    <w:rsid w:val="00F97129"/>
    <w:rsid w:val="00F97DF7"/>
    <w:rsid w:val="00FA27E8"/>
    <w:rsid w:val="00FA5773"/>
    <w:rsid w:val="00FA60EF"/>
    <w:rsid w:val="00FB0689"/>
    <w:rsid w:val="00FB137C"/>
    <w:rsid w:val="00FB2DF9"/>
    <w:rsid w:val="00FB34D3"/>
    <w:rsid w:val="00FC0653"/>
    <w:rsid w:val="00FC0940"/>
    <w:rsid w:val="00FC107A"/>
    <w:rsid w:val="00FC2AC2"/>
    <w:rsid w:val="00FC5433"/>
    <w:rsid w:val="00FD169F"/>
    <w:rsid w:val="00FD62B1"/>
    <w:rsid w:val="00FD6E8F"/>
    <w:rsid w:val="00FE07FC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A691F"/>
  <w15:chartTrackingRefBased/>
  <w15:docId w15:val="{645D1175-3A8E-4C8F-B6B5-1213C7CA1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2"/>
      <w:szCs w:val="24"/>
      <w:lang w:eastAsia="ko-KR"/>
    </w:rPr>
  </w:style>
  <w:style w:type="paragraph" w:styleId="Heading1">
    <w:name w:val="heading 1"/>
    <w:basedOn w:val="Normal"/>
    <w:next w:val="Normal"/>
    <w:qFormat/>
    <w:rsid w:val="00DA68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A68C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A68C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A68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A68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A68CE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A68CE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DA68CE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DA68CE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6F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6FA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6FA6"/>
  </w:style>
  <w:style w:type="paragraph" w:styleId="BalloonText">
    <w:name w:val="Balloon Text"/>
    <w:basedOn w:val="Normal"/>
    <w:semiHidden/>
    <w:rsid w:val="00DA68CE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DA68CE"/>
    <w:pPr>
      <w:spacing w:after="120"/>
      <w:ind w:left="1440" w:right="1440"/>
    </w:pPr>
  </w:style>
  <w:style w:type="paragraph" w:styleId="BodyText">
    <w:name w:val="Body Text"/>
    <w:basedOn w:val="Normal"/>
    <w:rsid w:val="00DA68CE"/>
    <w:pPr>
      <w:spacing w:after="120"/>
    </w:pPr>
  </w:style>
  <w:style w:type="paragraph" w:styleId="BodyText2">
    <w:name w:val="Body Text 2"/>
    <w:basedOn w:val="Normal"/>
    <w:rsid w:val="00DA68CE"/>
    <w:pPr>
      <w:spacing w:after="120" w:line="480" w:lineRule="auto"/>
    </w:pPr>
  </w:style>
  <w:style w:type="paragraph" w:styleId="BodyText3">
    <w:name w:val="Body Text 3"/>
    <w:basedOn w:val="Normal"/>
    <w:rsid w:val="00DA68C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DA68CE"/>
    <w:pPr>
      <w:ind w:firstLine="210"/>
    </w:pPr>
  </w:style>
  <w:style w:type="paragraph" w:styleId="BodyTextIndent">
    <w:name w:val="Body Text Indent"/>
    <w:basedOn w:val="Normal"/>
    <w:rsid w:val="00DA68CE"/>
    <w:pPr>
      <w:spacing w:after="120"/>
      <w:ind w:left="360"/>
    </w:pPr>
  </w:style>
  <w:style w:type="paragraph" w:styleId="BodyTextFirstIndent2">
    <w:name w:val="Body Text First Indent 2"/>
    <w:basedOn w:val="BodyTextIndent"/>
    <w:rsid w:val="00DA68CE"/>
    <w:pPr>
      <w:ind w:firstLine="210"/>
    </w:pPr>
  </w:style>
  <w:style w:type="paragraph" w:styleId="BodyTextIndent2">
    <w:name w:val="Body Text Indent 2"/>
    <w:basedOn w:val="Normal"/>
    <w:rsid w:val="00DA68C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DA68C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DA68CE"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rsid w:val="00DA68CE"/>
    <w:pPr>
      <w:ind w:left="4320"/>
    </w:pPr>
  </w:style>
  <w:style w:type="paragraph" w:styleId="CommentText">
    <w:name w:val="annotation text"/>
    <w:basedOn w:val="Normal"/>
    <w:semiHidden/>
    <w:rsid w:val="00DA68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A68CE"/>
    <w:rPr>
      <w:b/>
      <w:bCs/>
    </w:rPr>
  </w:style>
  <w:style w:type="paragraph" w:styleId="Date">
    <w:name w:val="Date"/>
    <w:basedOn w:val="Normal"/>
    <w:next w:val="Normal"/>
    <w:rsid w:val="00DA68CE"/>
  </w:style>
  <w:style w:type="paragraph" w:styleId="DocumentMap">
    <w:name w:val="Document Map"/>
    <w:basedOn w:val="Normal"/>
    <w:semiHidden/>
    <w:rsid w:val="00DA68C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DA68CE"/>
  </w:style>
  <w:style w:type="paragraph" w:styleId="EndnoteText">
    <w:name w:val="endnote text"/>
    <w:basedOn w:val="Normal"/>
    <w:semiHidden/>
    <w:rsid w:val="00DA68CE"/>
    <w:rPr>
      <w:sz w:val="20"/>
      <w:szCs w:val="20"/>
    </w:rPr>
  </w:style>
  <w:style w:type="paragraph" w:styleId="EnvelopeAddress">
    <w:name w:val="envelope address"/>
    <w:basedOn w:val="Normal"/>
    <w:rsid w:val="00DA68CE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DA68CE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sid w:val="00DA68CE"/>
    <w:rPr>
      <w:sz w:val="20"/>
      <w:szCs w:val="20"/>
    </w:rPr>
  </w:style>
  <w:style w:type="paragraph" w:styleId="HTMLAddress">
    <w:name w:val="HTML Address"/>
    <w:basedOn w:val="Normal"/>
    <w:rsid w:val="00DA68C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rsid w:val="00DA68CE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DA68CE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DA68CE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DA68CE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DA68CE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DA68CE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DA68CE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DA68CE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DA68CE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DA68CE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DA68CE"/>
    <w:rPr>
      <w:rFonts w:ascii="Arial" w:hAnsi="Arial" w:cs="Arial"/>
      <w:b/>
      <w:bCs/>
    </w:rPr>
  </w:style>
  <w:style w:type="paragraph" w:styleId="List">
    <w:name w:val="List"/>
    <w:basedOn w:val="Normal"/>
    <w:rsid w:val="00DA68CE"/>
    <w:pPr>
      <w:ind w:left="360" w:hanging="360"/>
    </w:pPr>
  </w:style>
  <w:style w:type="paragraph" w:styleId="List2">
    <w:name w:val="List 2"/>
    <w:basedOn w:val="Normal"/>
    <w:rsid w:val="00DA68CE"/>
    <w:pPr>
      <w:ind w:left="720" w:hanging="360"/>
    </w:pPr>
  </w:style>
  <w:style w:type="paragraph" w:styleId="List3">
    <w:name w:val="List 3"/>
    <w:basedOn w:val="Normal"/>
    <w:rsid w:val="00DA68CE"/>
    <w:pPr>
      <w:ind w:left="1080" w:hanging="360"/>
    </w:pPr>
  </w:style>
  <w:style w:type="paragraph" w:styleId="List4">
    <w:name w:val="List 4"/>
    <w:basedOn w:val="Normal"/>
    <w:rsid w:val="00DA68CE"/>
    <w:pPr>
      <w:ind w:left="1440" w:hanging="360"/>
    </w:pPr>
  </w:style>
  <w:style w:type="paragraph" w:styleId="List5">
    <w:name w:val="List 5"/>
    <w:basedOn w:val="Normal"/>
    <w:rsid w:val="00DA68CE"/>
    <w:pPr>
      <w:ind w:left="1800" w:hanging="360"/>
    </w:pPr>
  </w:style>
  <w:style w:type="paragraph" w:styleId="ListBullet">
    <w:name w:val="List Bullet"/>
    <w:basedOn w:val="Normal"/>
    <w:autoRedefine/>
    <w:rsid w:val="00DA68CE"/>
    <w:pPr>
      <w:numPr>
        <w:numId w:val="3"/>
      </w:numPr>
    </w:pPr>
  </w:style>
  <w:style w:type="paragraph" w:styleId="ListBullet2">
    <w:name w:val="List Bullet 2"/>
    <w:basedOn w:val="Normal"/>
    <w:autoRedefine/>
    <w:rsid w:val="00DA68CE"/>
    <w:pPr>
      <w:numPr>
        <w:numId w:val="4"/>
      </w:numPr>
    </w:pPr>
  </w:style>
  <w:style w:type="paragraph" w:styleId="ListBullet3">
    <w:name w:val="List Bullet 3"/>
    <w:basedOn w:val="Normal"/>
    <w:autoRedefine/>
    <w:rsid w:val="00DA68CE"/>
    <w:pPr>
      <w:numPr>
        <w:numId w:val="5"/>
      </w:numPr>
    </w:pPr>
  </w:style>
  <w:style w:type="paragraph" w:styleId="ListBullet4">
    <w:name w:val="List Bullet 4"/>
    <w:basedOn w:val="Normal"/>
    <w:autoRedefine/>
    <w:rsid w:val="00DA68CE"/>
    <w:pPr>
      <w:numPr>
        <w:numId w:val="6"/>
      </w:numPr>
    </w:pPr>
  </w:style>
  <w:style w:type="paragraph" w:styleId="ListBullet5">
    <w:name w:val="List Bullet 5"/>
    <w:basedOn w:val="Normal"/>
    <w:autoRedefine/>
    <w:rsid w:val="00DA68CE"/>
    <w:pPr>
      <w:numPr>
        <w:numId w:val="7"/>
      </w:numPr>
    </w:pPr>
  </w:style>
  <w:style w:type="paragraph" w:styleId="ListContinue">
    <w:name w:val="List Continue"/>
    <w:basedOn w:val="Normal"/>
    <w:rsid w:val="00DA68CE"/>
    <w:pPr>
      <w:spacing w:after="120"/>
      <w:ind w:left="360"/>
    </w:pPr>
  </w:style>
  <w:style w:type="paragraph" w:styleId="ListContinue2">
    <w:name w:val="List Continue 2"/>
    <w:basedOn w:val="Normal"/>
    <w:rsid w:val="00DA68CE"/>
    <w:pPr>
      <w:spacing w:after="120"/>
      <w:ind w:left="720"/>
    </w:pPr>
  </w:style>
  <w:style w:type="paragraph" w:styleId="ListContinue3">
    <w:name w:val="List Continue 3"/>
    <w:basedOn w:val="Normal"/>
    <w:rsid w:val="00DA68CE"/>
    <w:pPr>
      <w:spacing w:after="120"/>
      <w:ind w:left="1080"/>
    </w:pPr>
  </w:style>
  <w:style w:type="paragraph" w:styleId="ListContinue4">
    <w:name w:val="List Continue 4"/>
    <w:basedOn w:val="Normal"/>
    <w:rsid w:val="00DA68CE"/>
    <w:pPr>
      <w:spacing w:after="120"/>
      <w:ind w:left="1440"/>
    </w:pPr>
  </w:style>
  <w:style w:type="paragraph" w:styleId="ListContinue5">
    <w:name w:val="List Continue 5"/>
    <w:basedOn w:val="Normal"/>
    <w:rsid w:val="00DA68CE"/>
    <w:pPr>
      <w:spacing w:after="120"/>
      <w:ind w:left="1800"/>
    </w:pPr>
  </w:style>
  <w:style w:type="paragraph" w:styleId="ListNumber">
    <w:name w:val="List Number"/>
    <w:basedOn w:val="Normal"/>
    <w:rsid w:val="00DA68CE"/>
    <w:pPr>
      <w:numPr>
        <w:numId w:val="8"/>
      </w:numPr>
    </w:pPr>
  </w:style>
  <w:style w:type="paragraph" w:styleId="ListNumber2">
    <w:name w:val="List Number 2"/>
    <w:basedOn w:val="Normal"/>
    <w:rsid w:val="00DA68CE"/>
    <w:pPr>
      <w:numPr>
        <w:numId w:val="9"/>
      </w:numPr>
    </w:pPr>
  </w:style>
  <w:style w:type="paragraph" w:styleId="ListNumber3">
    <w:name w:val="List Number 3"/>
    <w:basedOn w:val="Normal"/>
    <w:rsid w:val="00DA68CE"/>
    <w:pPr>
      <w:numPr>
        <w:numId w:val="10"/>
      </w:numPr>
    </w:pPr>
  </w:style>
  <w:style w:type="paragraph" w:styleId="ListNumber4">
    <w:name w:val="List Number 4"/>
    <w:basedOn w:val="Normal"/>
    <w:rsid w:val="00DA68CE"/>
    <w:pPr>
      <w:numPr>
        <w:numId w:val="11"/>
      </w:numPr>
    </w:pPr>
  </w:style>
  <w:style w:type="paragraph" w:styleId="ListNumber5">
    <w:name w:val="List Number 5"/>
    <w:basedOn w:val="Normal"/>
    <w:rsid w:val="00DA68CE"/>
    <w:pPr>
      <w:numPr>
        <w:numId w:val="12"/>
      </w:numPr>
    </w:pPr>
  </w:style>
  <w:style w:type="paragraph" w:styleId="MacroText">
    <w:name w:val="macro"/>
    <w:semiHidden/>
    <w:rsid w:val="00DA68C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rsid w:val="00DA68C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DA68CE"/>
    <w:rPr>
      <w:sz w:val="24"/>
    </w:rPr>
  </w:style>
  <w:style w:type="paragraph" w:styleId="NormalIndent">
    <w:name w:val="Normal Indent"/>
    <w:basedOn w:val="Normal"/>
    <w:rsid w:val="00DA68CE"/>
    <w:pPr>
      <w:ind w:left="720"/>
    </w:pPr>
  </w:style>
  <w:style w:type="paragraph" w:styleId="NoteHeading">
    <w:name w:val="Note Heading"/>
    <w:basedOn w:val="Normal"/>
    <w:next w:val="Normal"/>
    <w:rsid w:val="00DA68CE"/>
  </w:style>
  <w:style w:type="paragraph" w:styleId="PlainText">
    <w:name w:val="Plain Text"/>
    <w:basedOn w:val="Normal"/>
    <w:rsid w:val="00DA68C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DA68CE"/>
  </w:style>
  <w:style w:type="paragraph" w:styleId="Signature">
    <w:name w:val="Signature"/>
    <w:basedOn w:val="Normal"/>
    <w:rsid w:val="00DA68CE"/>
    <w:pPr>
      <w:ind w:left="4320"/>
    </w:pPr>
  </w:style>
  <w:style w:type="paragraph" w:styleId="Subtitle">
    <w:name w:val="Subtitle"/>
    <w:basedOn w:val="Normal"/>
    <w:qFormat/>
    <w:rsid w:val="00DA68CE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DA68CE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DA68CE"/>
    <w:pPr>
      <w:ind w:left="440" w:hanging="440"/>
    </w:pPr>
  </w:style>
  <w:style w:type="paragraph" w:styleId="Title">
    <w:name w:val="Title"/>
    <w:basedOn w:val="Normal"/>
    <w:qFormat/>
    <w:rsid w:val="00DA68C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DA68CE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DA68CE"/>
  </w:style>
  <w:style w:type="paragraph" w:styleId="TOC2">
    <w:name w:val="toc 2"/>
    <w:basedOn w:val="Normal"/>
    <w:next w:val="Normal"/>
    <w:autoRedefine/>
    <w:semiHidden/>
    <w:rsid w:val="00DA68CE"/>
    <w:pPr>
      <w:ind w:left="220"/>
    </w:pPr>
  </w:style>
  <w:style w:type="paragraph" w:styleId="TOC3">
    <w:name w:val="toc 3"/>
    <w:basedOn w:val="Normal"/>
    <w:next w:val="Normal"/>
    <w:autoRedefine/>
    <w:semiHidden/>
    <w:rsid w:val="00DA68CE"/>
    <w:pPr>
      <w:ind w:left="440"/>
    </w:pPr>
  </w:style>
  <w:style w:type="paragraph" w:styleId="TOC4">
    <w:name w:val="toc 4"/>
    <w:basedOn w:val="Normal"/>
    <w:next w:val="Normal"/>
    <w:autoRedefine/>
    <w:semiHidden/>
    <w:rsid w:val="00DA68CE"/>
    <w:pPr>
      <w:ind w:left="660"/>
    </w:pPr>
  </w:style>
  <w:style w:type="paragraph" w:styleId="TOC5">
    <w:name w:val="toc 5"/>
    <w:basedOn w:val="Normal"/>
    <w:next w:val="Normal"/>
    <w:autoRedefine/>
    <w:semiHidden/>
    <w:rsid w:val="00DA68CE"/>
    <w:pPr>
      <w:ind w:left="880"/>
    </w:pPr>
  </w:style>
  <w:style w:type="paragraph" w:styleId="TOC6">
    <w:name w:val="toc 6"/>
    <w:basedOn w:val="Normal"/>
    <w:next w:val="Normal"/>
    <w:autoRedefine/>
    <w:semiHidden/>
    <w:rsid w:val="00DA68CE"/>
    <w:pPr>
      <w:ind w:left="1100"/>
    </w:pPr>
  </w:style>
  <w:style w:type="paragraph" w:styleId="TOC7">
    <w:name w:val="toc 7"/>
    <w:basedOn w:val="Normal"/>
    <w:next w:val="Normal"/>
    <w:autoRedefine/>
    <w:semiHidden/>
    <w:rsid w:val="00DA68CE"/>
    <w:pPr>
      <w:ind w:left="1320"/>
    </w:pPr>
  </w:style>
  <w:style w:type="paragraph" w:styleId="TOC8">
    <w:name w:val="toc 8"/>
    <w:basedOn w:val="Normal"/>
    <w:next w:val="Normal"/>
    <w:autoRedefine/>
    <w:semiHidden/>
    <w:rsid w:val="00DA68CE"/>
    <w:pPr>
      <w:ind w:left="1540"/>
    </w:pPr>
  </w:style>
  <w:style w:type="paragraph" w:styleId="TOC9">
    <w:name w:val="toc 9"/>
    <w:basedOn w:val="Normal"/>
    <w:next w:val="Normal"/>
    <w:autoRedefine/>
    <w:semiHidden/>
    <w:rsid w:val="00DA68CE"/>
    <w:pPr>
      <w:ind w:left="1760"/>
    </w:pPr>
  </w:style>
  <w:style w:type="character" w:styleId="FollowedHyperlink">
    <w:name w:val="FollowedHyperlink"/>
    <w:rsid w:val="005B2C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A5773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566BB"/>
    <w:rPr>
      <w:rFonts w:ascii="Courier New" w:hAnsi="Courier New" w:cs="Courier New"/>
      <w:lang w:eastAsia="ko-KR"/>
    </w:rPr>
  </w:style>
  <w:style w:type="character" w:styleId="Hyperlink">
    <w:name w:val="Hyperlink"/>
    <w:basedOn w:val="DefaultParagraphFont"/>
    <w:rsid w:val="004566BB"/>
    <w:rPr>
      <w:color w:val="0563C1" w:themeColor="hyperlink"/>
      <w:u w:val="single"/>
    </w:rPr>
  </w:style>
  <w:style w:type="character" w:customStyle="1" w:styleId="hljs-keyword">
    <w:name w:val="hljs-keyword"/>
    <w:basedOn w:val="DefaultParagraphFont"/>
    <w:rsid w:val="00EB33BA"/>
  </w:style>
  <w:style w:type="table" w:styleId="TableGrid">
    <w:name w:val="Table Grid"/>
    <w:basedOn w:val="TableNormal"/>
    <w:rsid w:val="00215A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1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7</Pages>
  <Words>1694</Words>
  <Characters>965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>UTD</Company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Scott, James Arlington</cp:lastModifiedBy>
  <cp:revision>43</cp:revision>
  <cp:lastPrinted>2017-09-07T00:15:00Z</cp:lastPrinted>
  <dcterms:created xsi:type="dcterms:W3CDTF">2018-01-25T21:49:00Z</dcterms:created>
  <dcterms:modified xsi:type="dcterms:W3CDTF">2022-09-20T22:02:00Z</dcterms:modified>
</cp:coreProperties>
</file>